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F26" w:rsidRPr="003E3DE2" w:rsidRDefault="003E3DE2" w:rsidP="004D0866">
      <w:pPr>
        <w:pStyle w:val="prastasis1"/>
        <w:spacing w:after="0" w:line="240" w:lineRule="auto"/>
        <w:ind w:left="1134" w:right="567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3E3D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14. </w:t>
      </w:r>
      <w:r w:rsidR="003C5F26" w:rsidRPr="003E3DE2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4D0866" w:rsidRPr="00463F34" w:rsidRDefault="00A2703F" w:rsidP="004D0866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  <w:shd w:val="clear" w:color="auto" w:fill="FFFFFF"/>
        </w:rPr>
      </w:pPr>
      <w:r w:rsidRPr="00463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        </w:t>
      </w:r>
      <w:r w:rsidR="004D0866" w:rsidRPr="00463F34">
        <w:rPr>
          <w:rStyle w:val="Emfaz"/>
          <w:rFonts w:ascii="Times New Roman" w:hAnsi="Times New Roman" w:cs="Times New Roman"/>
          <w:b/>
          <w:bCs/>
          <w:iCs w:val="0"/>
          <w:color w:val="auto"/>
          <w:sz w:val="24"/>
          <w:szCs w:val="24"/>
          <w:shd w:val="clear" w:color="auto" w:fill="FFFFFF"/>
        </w:rPr>
        <w:t xml:space="preserve">Sėklų dygimo </w:t>
      </w:r>
      <w:r w:rsidR="004D0866" w:rsidRPr="00463F34">
        <w:rPr>
          <w:rFonts w:ascii="Times New Roman" w:hAnsi="Times New Roman" w:cs="Times New Roman"/>
          <w:b/>
          <w:i/>
          <w:color w:val="auto"/>
          <w:sz w:val="24"/>
          <w:szCs w:val="24"/>
          <w:shd w:val="clear" w:color="auto" w:fill="FFFFFF"/>
        </w:rPr>
        <w:t>priklausomybės nuo substrato tyrimas</w:t>
      </w:r>
    </w:p>
    <w:p w:rsidR="00DE7F70" w:rsidRPr="00463F34" w:rsidRDefault="00DE7F70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87460" w:rsidRPr="00463F34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DE7F70" w:rsidRPr="00463F34">
        <w:rPr>
          <w:rFonts w:ascii="Times New Roman" w:eastAsia="Times New Roman" w:hAnsi="Times New Roman" w:cs="Times New Roman"/>
          <w:b/>
          <w:sz w:val="24"/>
          <w:szCs w:val="24"/>
        </w:rPr>
        <w:t>Tyrimo</w:t>
      </w:r>
      <w:r w:rsidR="00C87460"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 tikslas </w:t>
      </w:r>
    </w:p>
    <w:p w:rsidR="00CF5737" w:rsidRPr="00463F34" w:rsidRDefault="00CF5737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463F34" w:rsidRDefault="00CF5737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C5F26" w:rsidRPr="00463F34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b/>
          <w:sz w:val="24"/>
          <w:szCs w:val="24"/>
        </w:rPr>
        <w:t>2. Hipotezė</w:t>
      </w:r>
    </w:p>
    <w:p w:rsidR="00CF5737" w:rsidRPr="00463F34" w:rsidRDefault="00CF5737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463F34" w:rsidRDefault="00CF5737" w:rsidP="00CF573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7460" w:rsidRPr="00463F34" w:rsidRDefault="00DE7F70" w:rsidP="00CF5737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b/>
          <w:sz w:val="24"/>
          <w:szCs w:val="24"/>
        </w:rPr>
        <w:t>3. Tyrimo</w:t>
      </w:r>
      <w:r w:rsidR="0007494A"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</w:t>
      </w:r>
      <w:r w:rsidR="00C87460" w:rsidRPr="00463F34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C87460" w:rsidRPr="00463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F5737" w:rsidRPr="00463F34" w:rsidRDefault="00CF5737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463F34" w:rsidRDefault="00CF5737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F5737" w:rsidRPr="00463F34" w:rsidRDefault="00CF5737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F26" w:rsidRPr="00463F34" w:rsidRDefault="003C5F26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DE7F70" w:rsidRPr="00C478DE" w:rsidRDefault="003C5F26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DE7F70" w:rsidRPr="00463F34">
        <w:rPr>
          <w:rFonts w:ascii="Times New Roman" w:eastAsia="Times New Roman" w:hAnsi="Times New Roman" w:cs="Times New Roman"/>
          <w:sz w:val="24"/>
          <w:szCs w:val="24"/>
        </w:rPr>
        <w:t>Plika akimi</w:t>
      </w:r>
      <w:r w:rsidR="00092FCA" w:rsidRPr="00463F34">
        <w:rPr>
          <w:rFonts w:ascii="Times New Roman" w:eastAsia="Times New Roman" w:hAnsi="Times New Roman" w:cs="Times New Roman"/>
          <w:sz w:val="24"/>
          <w:szCs w:val="24"/>
        </w:rPr>
        <w:t>, lupa</w:t>
      </w:r>
      <w:r w:rsidR="00DE7F70" w:rsidRPr="00463F34">
        <w:rPr>
          <w:rFonts w:ascii="Times New Roman" w:eastAsia="Times New Roman" w:hAnsi="Times New Roman" w:cs="Times New Roman"/>
          <w:sz w:val="24"/>
          <w:szCs w:val="24"/>
        </w:rPr>
        <w:t xml:space="preserve"> ir </w:t>
      </w:r>
      <w:r w:rsidR="003D4A23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kaitmeniniu </w:t>
      </w:r>
      <w:r w:rsidR="00DE7F70" w:rsidRPr="00463F34">
        <w:rPr>
          <w:rFonts w:ascii="Times New Roman" w:eastAsia="Times New Roman" w:hAnsi="Times New Roman" w:cs="Times New Roman"/>
          <w:sz w:val="24"/>
          <w:szCs w:val="24"/>
        </w:rPr>
        <w:t xml:space="preserve">mikroskopu apžiūrėkite </w:t>
      </w:r>
      <w:r w:rsidR="006F3B11" w:rsidRPr="00463F34">
        <w:rPr>
          <w:rFonts w:ascii="Times New Roman" w:eastAsia="Times New Roman" w:hAnsi="Times New Roman" w:cs="Times New Roman"/>
          <w:sz w:val="24"/>
          <w:szCs w:val="24"/>
        </w:rPr>
        <w:t xml:space="preserve">ir apibūdinkite tiriamų sėklų formą ir </w:t>
      </w:r>
      <w:r w:rsidR="006F3B11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viršių</w:t>
      </w:r>
      <w:r w:rsidR="00C478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842CB" w:rsidRPr="00F842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šalinkite</w:t>
      </w:r>
      <w:r w:rsidR="00C478DE" w:rsidRPr="00F842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žeistas</w:t>
      </w:r>
      <w:r w:rsidR="00397F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ėklas</w:t>
      </w:r>
      <w:r w:rsidR="00C478DE" w:rsidRPr="00F842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6F0719" w:rsidRPr="00463F34" w:rsidRDefault="006F0719" w:rsidP="00DE7F70">
      <w:pPr>
        <w:pStyle w:val="prastasis1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ėklų forma gali būti</w:t>
      </w:r>
      <w:r w:rsidR="00A66F4A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įvairi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apvali, kampuota, ovali, elipsės, kiaušinio, smailėjanti, inksto ir kt. Paviršius</w:t>
      </w:r>
      <w:r w:rsidR="00A66F4A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ip pat įvairus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: l</w:t>
      </w:r>
      <w:r w:rsidR="00A66F4A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ygus, raižytas ornamentais, su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ukeli</w:t>
      </w:r>
      <w:r w:rsidR="00A66F4A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ais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 </w:t>
      </w:r>
      <w:r w:rsidR="00051AB1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kit</w:t>
      </w:r>
      <w:r w:rsidR="00A66F4A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omis išaugomis</w:t>
      </w:r>
      <w:r w:rsidR="00051AB1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blizgus, spalvotas</w:t>
      </w:r>
      <w:r w:rsidR="00092FCA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3708A9" w:rsidRPr="003708A9" w:rsidRDefault="00051AB1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Sėklų forma</w:t>
      </w:r>
      <w:r w:rsidR="003708A9" w:rsidRPr="003708A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51AB1" w:rsidRPr="003708A9" w:rsidRDefault="00051AB1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08A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708A9" w:rsidRPr="003708A9" w:rsidRDefault="00051AB1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ėklų paviršius</w:t>
      </w:r>
      <w:r w:rsidR="003708A9" w:rsidRPr="003708A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51AB1" w:rsidRPr="00463F34" w:rsidRDefault="00051AB1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051AB1" w:rsidRPr="00463F34" w:rsidRDefault="00051AB1" w:rsidP="00051AB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51AB1" w:rsidRPr="00463F34" w:rsidRDefault="00F94F20" w:rsidP="00630EF5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>4.2.</w:t>
      </w:r>
      <w:r w:rsidR="0006342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ėklas nufotografuokite skaitmeniniu</w:t>
      </w:r>
      <w:r w:rsidR="00092FCA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ikroskopu. Atrinkite </w:t>
      </w:r>
      <w:r w:rsidR="00CF30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elias </w:t>
      </w:r>
      <w:r w:rsidR="00092FCA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otraukas</w:t>
      </w:r>
      <w:r w:rsidR="00CF30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urio</w:t>
      </w:r>
      <w:r w:rsidR="00CF30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7C5679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eriausiai </w:t>
      </w:r>
      <w:r w:rsidR="007C5679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tom</w:t>
      </w:r>
      <w:r w:rsidR="000634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7C5679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ėklų paviršiaus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luobelės) sa</w:t>
      </w:r>
      <w:r w:rsidR="00092FCA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itumai. Nuotraukas </w:t>
      </w:r>
      <w:r w:rsidR="000634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įdėkite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urodytoje vietoje</w:t>
      </w:r>
      <w:r w:rsidR="007C5679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užrašykite tiriamo augalo pavadinimą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F94F20" w:rsidRPr="00463F34" w:rsidRDefault="00092FCA" w:rsidP="00051AB1">
      <w:pPr>
        <w:pStyle w:val="prastasis1"/>
        <w:spacing w:after="0" w:line="240" w:lineRule="auto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Vieta nuotraukoms</w:t>
      </w:r>
      <w:r w:rsidR="00F94F20" w:rsidRPr="00463F34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: </w:t>
      </w:r>
    </w:p>
    <w:p w:rsidR="00051AB1" w:rsidRPr="00463F34" w:rsidRDefault="00051AB1" w:rsidP="00DE7F70">
      <w:pPr>
        <w:pStyle w:val="prastasis1"/>
        <w:spacing w:after="0" w:line="240" w:lineRule="auto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:rsidR="006F0719" w:rsidRPr="00463F34" w:rsidRDefault="006F0719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92FCA" w:rsidRPr="00463F34" w:rsidRDefault="00092FCA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92FCA" w:rsidRPr="00463F34" w:rsidRDefault="00092FCA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92FCA" w:rsidRPr="00463F34" w:rsidRDefault="00092FCA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92FCA" w:rsidRPr="00463F34" w:rsidRDefault="00092FCA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92FCA" w:rsidRPr="00463F34" w:rsidRDefault="00092FCA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92FCA" w:rsidRPr="00463F34" w:rsidRDefault="00092FCA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92FCA" w:rsidRPr="00463F34" w:rsidRDefault="00092FCA" w:rsidP="00DE7F70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F5737" w:rsidRPr="00463F34" w:rsidRDefault="00CF5737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4D0866" w:rsidRPr="00463F34" w:rsidRDefault="004D0866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4D0866" w:rsidRPr="00463F34" w:rsidRDefault="004D0866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4D0866" w:rsidRPr="00463F34" w:rsidRDefault="004D0866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4D0866" w:rsidRPr="00463F34" w:rsidRDefault="004D0866" w:rsidP="00F2230C">
      <w:pPr>
        <w:pStyle w:val="prastasis1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331FFA" w:rsidRPr="003708A9" w:rsidRDefault="004D0866" w:rsidP="003708A9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</w:rPr>
      </w:pPr>
      <w:r w:rsidRPr="004A072F">
        <w:rPr>
          <w:rFonts w:ascii="Times New Roman" w:eastAsia="Times New Roman" w:hAnsi="Times New Roman" w:cs="Times New Roman"/>
        </w:rPr>
        <w:t>1</w:t>
      </w:r>
      <w:r w:rsidRPr="00463F34">
        <w:rPr>
          <w:rFonts w:ascii="Times New Roman" w:eastAsia="Times New Roman" w:hAnsi="Times New Roman" w:cs="Times New Roman"/>
        </w:rPr>
        <w:t xml:space="preserve"> pav. </w:t>
      </w:r>
      <w:r w:rsidRPr="00463F34">
        <w:rPr>
          <w:rFonts w:ascii="Times New Roman" w:eastAsia="Times New Roman" w:hAnsi="Times New Roman" w:cs="Times New Roman"/>
          <w:b/>
        </w:rPr>
        <w:t>Tiriamo augalo ______________________ sėklos ir jų paviršius</w:t>
      </w:r>
    </w:p>
    <w:p w:rsidR="00331FFA" w:rsidRPr="00463F34" w:rsidRDefault="003C5F26" w:rsidP="00630EF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lastRenderedPageBreak/>
        <w:t>4.</w:t>
      </w:r>
      <w:r w:rsidR="00397F51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F30F6">
        <w:rPr>
          <w:rFonts w:ascii="Times New Roman" w:eastAsia="Times New Roman" w:hAnsi="Times New Roman" w:cs="Times New Roman"/>
          <w:sz w:val="24"/>
          <w:szCs w:val="24"/>
        </w:rPr>
        <w:t>T</w:t>
      </w:r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 xml:space="preserve">yrimui </w:t>
      </w:r>
      <w:r w:rsidR="00CF30F6">
        <w:rPr>
          <w:rFonts w:ascii="Times New Roman" w:eastAsia="Times New Roman" w:hAnsi="Times New Roman" w:cs="Times New Roman"/>
          <w:sz w:val="24"/>
          <w:szCs w:val="24"/>
        </w:rPr>
        <w:t>paruoškite</w:t>
      </w:r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31FFA" w:rsidRPr="004A072F">
        <w:rPr>
          <w:rFonts w:ascii="Times New Roman" w:eastAsia="Times New Roman" w:hAnsi="Times New Roman" w:cs="Times New Roman"/>
          <w:sz w:val="24"/>
          <w:szCs w:val="24"/>
        </w:rPr>
        <w:t>4</w:t>
      </w:r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es. Ant kiekvienos </w:t>
      </w:r>
      <w:r w:rsidR="007C5679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ėkštelės</w:t>
      </w:r>
      <w:r w:rsidR="007C5679" w:rsidRPr="00463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C0DA3">
        <w:rPr>
          <w:rFonts w:ascii="Times New Roman" w:eastAsia="Times New Roman" w:hAnsi="Times New Roman" w:cs="Times New Roman"/>
          <w:sz w:val="24"/>
          <w:szCs w:val="24"/>
        </w:rPr>
        <w:t xml:space="preserve">su substratu </w:t>
      </w:r>
      <w:r w:rsidR="00092FCA" w:rsidRPr="00463F34">
        <w:rPr>
          <w:rFonts w:ascii="Times New Roman" w:eastAsia="Times New Roman" w:hAnsi="Times New Roman" w:cs="Times New Roman"/>
          <w:sz w:val="24"/>
          <w:szCs w:val="24"/>
        </w:rPr>
        <w:t xml:space="preserve">šono </w:t>
      </w:r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 xml:space="preserve">užrašykite augalo pavadinimą ir variantą (A, B, C, D). Į </w:t>
      </w:r>
      <w:proofErr w:type="spellStart"/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331FFA"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es sudėkite substratus, ant kurių </w:t>
      </w:r>
      <w:r w:rsidR="007C5679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iginsite sėklas.</w:t>
      </w:r>
    </w:p>
    <w:p w:rsidR="00331FFA" w:rsidRPr="00463F34" w:rsidRDefault="00331FFA" w:rsidP="00630EF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A variantas: </w:t>
      </w:r>
      <w:proofErr w:type="spellStart"/>
      <w:r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ės dugną išklokite plonu vatos sluoksniu; ant vatos uždėkite filtro popierių.</w:t>
      </w:r>
    </w:p>
    <w:p w:rsidR="00331FFA" w:rsidRPr="00463F34" w:rsidRDefault="00331FFA" w:rsidP="00331F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B variantas: į </w:t>
      </w:r>
      <w:proofErr w:type="spellStart"/>
      <w:r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ę į</w:t>
      </w:r>
      <w:r w:rsidR="00063424">
        <w:rPr>
          <w:rFonts w:ascii="Times New Roman" w:eastAsia="Times New Roman" w:hAnsi="Times New Roman" w:cs="Times New Roman"/>
          <w:sz w:val="24"/>
          <w:szCs w:val="24"/>
        </w:rPr>
        <w:t>berkite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smėlio. </w:t>
      </w:r>
    </w:p>
    <w:p w:rsidR="00331FFA" w:rsidRPr="00463F34" w:rsidRDefault="00331FFA" w:rsidP="00331F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C variantas: į </w:t>
      </w:r>
      <w:proofErr w:type="spellStart"/>
      <w:r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ę į</w:t>
      </w:r>
      <w:r w:rsidR="00063424">
        <w:rPr>
          <w:rFonts w:ascii="Times New Roman" w:eastAsia="Times New Roman" w:hAnsi="Times New Roman" w:cs="Times New Roman"/>
          <w:sz w:val="24"/>
          <w:szCs w:val="24"/>
        </w:rPr>
        <w:t>ber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>kite durpių.</w:t>
      </w:r>
    </w:p>
    <w:p w:rsidR="00331FFA" w:rsidRPr="00463F34" w:rsidRDefault="00331FFA" w:rsidP="00331F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D variantas: į </w:t>
      </w:r>
      <w:proofErr w:type="spellStart"/>
      <w:r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ę į</w:t>
      </w:r>
      <w:r w:rsidR="00063424">
        <w:rPr>
          <w:rFonts w:ascii="Times New Roman" w:eastAsia="Times New Roman" w:hAnsi="Times New Roman" w:cs="Times New Roman"/>
          <w:sz w:val="24"/>
          <w:szCs w:val="24"/>
        </w:rPr>
        <w:t>ber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kite </w:t>
      </w:r>
      <w:proofErr w:type="spellStart"/>
      <w:r w:rsidRPr="00463F34">
        <w:rPr>
          <w:rFonts w:ascii="Times New Roman" w:eastAsia="Times New Roman" w:hAnsi="Times New Roman" w:cs="Times New Roman"/>
          <w:sz w:val="24"/>
          <w:szCs w:val="24"/>
        </w:rPr>
        <w:t>kompostinės</w:t>
      </w:r>
      <w:proofErr w:type="spellEnd"/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žemės.</w:t>
      </w:r>
    </w:p>
    <w:p w:rsidR="0059160A" w:rsidRPr="00463F34" w:rsidRDefault="0059160A" w:rsidP="0059160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Smėlio, durpių ir </w:t>
      </w:r>
      <w:proofErr w:type="spellStart"/>
      <w:r w:rsidRPr="00463F34">
        <w:rPr>
          <w:rFonts w:ascii="Times New Roman" w:eastAsia="Times New Roman" w:hAnsi="Times New Roman" w:cs="Times New Roman"/>
          <w:sz w:val="24"/>
          <w:szCs w:val="24"/>
        </w:rPr>
        <w:t>kompostinės</w:t>
      </w:r>
      <w:proofErr w:type="spellEnd"/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žemės dėkite vienod</w:t>
      </w:r>
      <w:r w:rsidR="00063424">
        <w:rPr>
          <w:rFonts w:ascii="Times New Roman" w:eastAsia="Times New Roman" w:hAnsi="Times New Roman" w:cs="Times New Roman"/>
          <w:sz w:val="24"/>
          <w:szCs w:val="24"/>
        </w:rPr>
        <w:t>ą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kiek</w:t>
      </w:r>
      <w:r w:rsidR="00063424">
        <w:rPr>
          <w:rFonts w:ascii="Times New Roman" w:eastAsia="Times New Roman" w:hAnsi="Times New Roman" w:cs="Times New Roman"/>
          <w:sz w:val="24"/>
          <w:szCs w:val="24"/>
        </w:rPr>
        <w:t>į</w:t>
      </w:r>
      <w:r w:rsidR="00C478DE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478DE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>Substratai turi padengti visą lėkštelės dugną.</w:t>
      </w:r>
      <w:r w:rsidR="007C5679" w:rsidRPr="00463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>Visus substratus gausiai sudrėkinkite geriamuoju vandeniu. Substratai turi būti drėgni visą tyrimo laiką.</w:t>
      </w:r>
    </w:p>
    <w:p w:rsidR="00A9452B" w:rsidRPr="00463F34" w:rsidRDefault="00A9452B" w:rsidP="0026021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9452B" w:rsidRPr="00463F34" w:rsidRDefault="00FF52A3" w:rsidP="00A945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>4.</w:t>
      </w:r>
      <w:r w:rsidR="00397F51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>.</w:t>
      </w:r>
      <w:r w:rsidR="00E77691" w:rsidRPr="00463F34">
        <w:rPr>
          <w:rFonts w:ascii="Times New Roman" w:eastAsia="Times New Roman" w:hAnsi="Times New Roman" w:cs="Times New Roman"/>
          <w:sz w:val="24"/>
          <w:szCs w:val="24"/>
        </w:rPr>
        <w:t xml:space="preserve"> Į kiekvieną </w:t>
      </w:r>
      <w:proofErr w:type="spellStart"/>
      <w:r w:rsidR="00E77691"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E77691"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ę įdėkite po </w:t>
      </w:r>
      <w:r w:rsidR="00331FFA" w:rsidRPr="004A072F">
        <w:rPr>
          <w:rFonts w:ascii="Times New Roman" w:eastAsia="Times New Roman" w:hAnsi="Times New Roman" w:cs="Times New Roman"/>
          <w:sz w:val="24"/>
          <w:szCs w:val="24"/>
        </w:rPr>
        <w:t>3</w:t>
      </w:r>
      <w:r w:rsidR="00E77691" w:rsidRPr="004A072F">
        <w:rPr>
          <w:rFonts w:ascii="Times New Roman" w:eastAsia="Times New Roman" w:hAnsi="Times New Roman" w:cs="Times New Roman"/>
          <w:sz w:val="24"/>
          <w:szCs w:val="24"/>
        </w:rPr>
        <w:t xml:space="preserve">0 </w:t>
      </w:r>
      <w:r w:rsidR="00E77691" w:rsidRPr="00463F34">
        <w:rPr>
          <w:rFonts w:ascii="Times New Roman" w:eastAsia="Times New Roman" w:hAnsi="Times New Roman" w:cs="Times New Roman"/>
          <w:sz w:val="24"/>
          <w:szCs w:val="24"/>
        </w:rPr>
        <w:t xml:space="preserve">sėklų. </w:t>
      </w:r>
      <w:r w:rsidR="0006762D" w:rsidRPr="00463F34">
        <w:rPr>
          <w:rFonts w:ascii="Times New Roman" w:hAnsi="Times New Roman" w:cs="Times New Roman"/>
          <w:sz w:val="24"/>
          <w:szCs w:val="24"/>
        </w:rPr>
        <w:t>Sėkla</w:t>
      </w:r>
      <w:r w:rsidR="00A9452B" w:rsidRPr="00463F34">
        <w:rPr>
          <w:rFonts w:ascii="Times New Roman" w:hAnsi="Times New Roman" w:cs="Times New Roman"/>
          <w:sz w:val="24"/>
          <w:szCs w:val="24"/>
        </w:rPr>
        <w:t xml:space="preserve">s vienodais tarpais </w:t>
      </w:r>
      <w:r w:rsidR="0006762D" w:rsidRPr="00463F34">
        <w:rPr>
          <w:rFonts w:ascii="Times New Roman" w:hAnsi="Times New Roman" w:cs="Times New Roman"/>
          <w:sz w:val="24"/>
          <w:szCs w:val="24"/>
        </w:rPr>
        <w:t>i</w:t>
      </w:r>
      <w:r w:rsidR="00A9452B" w:rsidRPr="00463F34">
        <w:rPr>
          <w:rFonts w:ascii="Times New Roman" w:hAnsi="Times New Roman" w:cs="Times New Roman"/>
          <w:sz w:val="24"/>
          <w:szCs w:val="24"/>
        </w:rPr>
        <w:t>šdėstykite drėgnų substratų</w:t>
      </w:r>
      <w:r w:rsidR="0006762D" w:rsidRPr="00463F34">
        <w:rPr>
          <w:rFonts w:ascii="Times New Roman" w:hAnsi="Times New Roman" w:cs="Times New Roman"/>
          <w:sz w:val="24"/>
          <w:szCs w:val="24"/>
        </w:rPr>
        <w:t xml:space="preserve"> paviršiuje</w:t>
      </w:r>
      <w:r w:rsidR="00A9452B" w:rsidRPr="00463F34">
        <w:rPr>
          <w:rFonts w:ascii="Times New Roman" w:hAnsi="Times New Roman" w:cs="Times New Roman"/>
          <w:sz w:val="24"/>
          <w:szCs w:val="24"/>
        </w:rPr>
        <w:t xml:space="preserve">. </w:t>
      </w:r>
      <w:r w:rsidR="0006762D" w:rsidRPr="00463F34">
        <w:rPr>
          <w:rFonts w:ascii="Times New Roman" w:eastAsia="Times New Roman" w:hAnsi="Times New Roman" w:cs="Times New Roman"/>
          <w:sz w:val="24"/>
          <w:szCs w:val="24"/>
        </w:rPr>
        <w:t>Lėkšteles uždenkite</w:t>
      </w:r>
      <w:r w:rsidR="007C5679" w:rsidRPr="00463F3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6762D" w:rsidRPr="00463F34">
        <w:rPr>
          <w:rFonts w:ascii="Times New Roman" w:eastAsia="Times New Roman" w:hAnsi="Times New Roman" w:cs="Times New Roman"/>
          <w:sz w:val="24"/>
          <w:szCs w:val="24"/>
        </w:rPr>
        <w:t>padėkite į šviesią ir šiltą vietą</w:t>
      </w:r>
      <w:r w:rsidR="00A9452B" w:rsidRPr="00463F3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6762D" w:rsidRPr="00463F34">
        <w:rPr>
          <w:rFonts w:ascii="Times New Roman" w:eastAsia="Times New Roman" w:hAnsi="Times New Roman" w:cs="Times New Roman"/>
          <w:sz w:val="24"/>
          <w:szCs w:val="24"/>
        </w:rPr>
        <w:t xml:space="preserve">Sėklos daiginamos natūralioje šviesoje be papildomo apšvietimo, pastovios drėgmės sąlygomis. </w:t>
      </w:r>
      <w:r w:rsidR="00A9452B" w:rsidRPr="00463F34">
        <w:rPr>
          <w:rFonts w:ascii="Times New Roman" w:eastAsia="Times New Roman" w:hAnsi="Times New Roman" w:cs="Times New Roman"/>
          <w:sz w:val="24"/>
          <w:szCs w:val="24"/>
        </w:rPr>
        <w:t xml:space="preserve">Šalia </w:t>
      </w:r>
      <w:proofErr w:type="spellStart"/>
      <w:r w:rsidR="00A9452B" w:rsidRPr="00463F34">
        <w:rPr>
          <w:rFonts w:ascii="Times New Roman" w:eastAsia="Times New Roman" w:hAnsi="Times New Roman" w:cs="Times New Roman"/>
          <w:sz w:val="24"/>
          <w:szCs w:val="24"/>
        </w:rPr>
        <w:t>Petri</w:t>
      </w:r>
      <w:proofErr w:type="spellEnd"/>
      <w:r w:rsidR="00A9452B" w:rsidRPr="00463F34">
        <w:rPr>
          <w:rFonts w:ascii="Times New Roman" w:eastAsia="Times New Roman" w:hAnsi="Times New Roman" w:cs="Times New Roman"/>
          <w:sz w:val="24"/>
          <w:szCs w:val="24"/>
        </w:rPr>
        <w:t xml:space="preserve"> lėkštelių </w:t>
      </w:r>
      <w:r w:rsidR="0006762D" w:rsidRPr="00463F34">
        <w:rPr>
          <w:rFonts w:ascii="Times New Roman" w:eastAsia="Times New Roman" w:hAnsi="Times New Roman" w:cs="Times New Roman"/>
          <w:sz w:val="24"/>
          <w:szCs w:val="24"/>
        </w:rPr>
        <w:t>padėkite termometrą</w:t>
      </w:r>
      <w:r w:rsidR="00A9452B" w:rsidRPr="00463F34">
        <w:rPr>
          <w:rFonts w:ascii="Times New Roman" w:eastAsia="Times New Roman" w:hAnsi="Times New Roman" w:cs="Times New Roman"/>
          <w:sz w:val="24"/>
          <w:szCs w:val="24"/>
        </w:rPr>
        <w:t xml:space="preserve">. Palankiausia sėkloms dygti </w:t>
      </w:r>
      <w:r w:rsidR="007C5679" w:rsidRPr="00463F34">
        <w:rPr>
          <w:rFonts w:ascii="Times New Roman" w:eastAsia="Times New Roman" w:hAnsi="Times New Roman" w:cs="Times New Roman"/>
          <w:sz w:val="24"/>
          <w:szCs w:val="24"/>
        </w:rPr>
        <w:t>temperatū</w:t>
      </w:r>
      <w:r w:rsidR="0006762D" w:rsidRPr="00463F34">
        <w:rPr>
          <w:rFonts w:ascii="Times New Roman" w:eastAsia="Times New Roman" w:hAnsi="Times New Roman" w:cs="Times New Roman"/>
          <w:sz w:val="24"/>
          <w:szCs w:val="24"/>
        </w:rPr>
        <w:t>ra –</w:t>
      </w:r>
      <w:r w:rsidR="007C5679" w:rsidRPr="00463F34">
        <w:rPr>
          <w:rFonts w:ascii="Times New Roman" w:eastAsia="Times New Roman" w:hAnsi="Times New Roman" w:cs="Times New Roman"/>
          <w:sz w:val="24"/>
          <w:szCs w:val="24"/>
        </w:rPr>
        <w:t xml:space="preserve"> 20–</w:t>
      </w:r>
      <w:r w:rsidR="00A9452B" w:rsidRPr="00463F34">
        <w:rPr>
          <w:rFonts w:ascii="Times New Roman" w:eastAsia="Times New Roman" w:hAnsi="Times New Roman" w:cs="Times New Roman"/>
          <w:sz w:val="24"/>
          <w:szCs w:val="24"/>
        </w:rPr>
        <w:t xml:space="preserve">25 °C. </w:t>
      </w:r>
    </w:p>
    <w:p w:rsidR="007C5679" w:rsidRPr="00463F34" w:rsidRDefault="008D7E09" w:rsidP="0006762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>4.</w:t>
      </w:r>
      <w:r w:rsidR="00397F51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6762D" w:rsidRPr="00463F34">
        <w:rPr>
          <w:rFonts w:ascii="Times New Roman" w:eastAsia="Times New Roman" w:hAnsi="Times New Roman" w:cs="Times New Roman"/>
          <w:sz w:val="24"/>
          <w:szCs w:val="24"/>
        </w:rPr>
        <w:t xml:space="preserve">Kiekvieną tyrimo dieną nors kelioms minutėms praverkite lėkšteles. Jeigu reikia, substratus </w:t>
      </w:r>
      <w:r w:rsidR="0006762D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drėkinkite</w:t>
      </w:r>
      <w:r w:rsidR="00C478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78DE" w:rsidRPr="00CF30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geriausia tam tinka purkštukas)</w:t>
      </w:r>
      <w:r w:rsidR="0006762D" w:rsidRPr="00CF30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6762D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ebėkite</w:t>
      </w:r>
      <w:r w:rsidR="000634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kad būtų tinkama</w:t>
      </w:r>
      <w:r w:rsidR="0006762D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emperatūr</w:t>
      </w:r>
      <w:r w:rsidR="000634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06762D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092FCA" w:rsidRPr="00463F34" w:rsidRDefault="00D417D1" w:rsidP="00092FC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.</w:t>
      </w:r>
      <w:r w:rsidR="00397F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ečią, penktą ir 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ptintą 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sėklų tyrimo parą itin atidžiai apžiūrėkite daiginamas sėklas. Nurodytą dieną suskaičiuo</w:t>
      </w:r>
      <w:r w:rsidR="00092FCA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kite,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iek atskirose </w:t>
      </w:r>
      <w:proofErr w:type="spellStart"/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>Petri</w:t>
      </w:r>
      <w:proofErr w:type="spellEnd"/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ėkštelėse (kiekvieno varianto) yra sėklų, turinčių šaknelę, kiek – šaknel</w:t>
      </w:r>
      <w:r w:rsidR="00A66F4A"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ę ir stiebelį, </w:t>
      </w:r>
      <w:r w:rsidRPr="00463F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k – šaknelę, stiebelį ir lapelius. Duomenis surašykite į 1 lentelę. </w:t>
      </w:r>
    </w:p>
    <w:p w:rsidR="005D088B" w:rsidRPr="00463F34" w:rsidRDefault="005D088B" w:rsidP="003708A9">
      <w:pPr>
        <w:spacing w:after="0" w:line="240" w:lineRule="auto"/>
        <w:rPr>
          <w:rFonts w:ascii="Times New Roman" w:hAnsi="Times New Roman" w:cs="Times New Roman"/>
        </w:rPr>
      </w:pPr>
    </w:p>
    <w:p w:rsidR="0038058B" w:rsidRDefault="00993780" w:rsidP="00D5562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463F34">
        <w:rPr>
          <w:rFonts w:ascii="Times New Roman" w:hAnsi="Times New Roman" w:cs="Times New Roman"/>
        </w:rPr>
        <w:t xml:space="preserve">1 lentelė. </w:t>
      </w:r>
      <w:r w:rsidR="00CA7402" w:rsidRPr="00463F34">
        <w:rPr>
          <w:rFonts w:ascii="Times New Roman" w:hAnsi="Times New Roman" w:cs="Times New Roman"/>
          <w:b/>
        </w:rPr>
        <w:t>Sėklų dygimo</w:t>
      </w:r>
      <w:r w:rsidRPr="00463F34">
        <w:rPr>
          <w:rFonts w:ascii="Times New Roman" w:hAnsi="Times New Roman" w:cs="Times New Roman"/>
          <w:b/>
        </w:rPr>
        <w:t xml:space="preserve"> </w:t>
      </w:r>
      <w:r w:rsidR="00FA7ADE" w:rsidRPr="00463F34">
        <w:rPr>
          <w:rFonts w:ascii="Times New Roman" w:hAnsi="Times New Roman" w:cs="Times New Roman"/>
          <w:b/>
        </w:rPr>
        <w:t xml:space="preserve">priklausomybės nuo substrato </w:t>
      </w:r>
      <w:r w:rsidR="003721E9" w:rsidRPr="00463F34">
        <w:rPr>
          <w:rFonts w:ascii="Times New Roman" w:hAnsi="Times New Roman" w:cs="Times New Roman"/>
          <w:b/>
        </w:rPr>
        <w:t xml:space="preserve">tyrimo </w:t>
      </w:r>
      <w:r w:rsidR="00FA7ADE" w:rsidRPr="00463F34">
        <w:rPr>
          <w:rFonts w:ascii="Times New Roman" w:hAnsi="Times New Roman" w:cs="Times New Roman"/>
          <w:b/>
        </w:rPr>
        <w:t>duomenys</w:t>
      </w:r>
    </w:p>
    <w:p w:rsidR="00A869A4" w:rsidRPr="00463F34" w:rsidRDefault="00A869A4" w:rsidP="00A869A4">
      <w:pPr>
        <w:spacing w:after="0" w:line="240" w:lineRule="auto"/>
        <w:rPr>
          <w:rFonts w:ascii="Times New Roman" w:hAnsi="Times New Roman" w:cs="Times New Roman"/>
        </w:rPr>
      </w:pPr>
      <w:r w:rsidRPr="00463F34">
        <w:rPr>
          <w:rFonts w:ascii="Times New Roman" w:hAnsi="Times New Roman" w:cs="Times New Roman"/>
        </w:rPr>
        <w:t>Tiriamas augalas:</w:t>
      </w:r>
      <w:r w:rsidR="00FA7ADE" w:rsidRPr="00463F34">
        <w:rPr>
          <w:rFonts w:ascii="Times New Roman" w:hAnsi="Times New Roman" w:cs="Times New Roman"/>
        </w:rPr>
        <w:t xml:space="preserve"> ___________________________________</w:t>
      </w:r>
    </w:p>
    <w:p w:rsidR="00993780" w:rsidRPr="00463F34" w:rsidRDefault="00993780" w:rsidP="009937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jc w:val="center"/>
        <w:tblLayout w:type="fixed"/>
        <w:tblLook w:val="04A0"/>
      </w:tblPr>
      <w:tblGrid>
        <w:gridCol w:w="4788"/>
        <w:gridCol w:w="1350"/>
        <w:gridCol w:w="1260"/>
        <w:gridCol w:w="1620"/>
      </w:tblGrid>
      <w:tr w:rsidR="00BE7377" w:rsidRPr="00463F34" w:rsidTr="003708A9">
        <w:trPr>
          <w:trHeight w:val="349"/>
          <w:jc w:val="center"/>
        </w:trPr>
        <w:tc>
          <w:tcPr>
            <w:tcW w:w="4788" w:type="dxa"/>
            <w:vMerge w:val="restart"/>
          </w:tcPr>
          <w:p w:rsidR="00BE7377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Daiginamų sėklų pokyčiai</w:t>
            </w:r>
          </w:p>
        </w:tc>
        <w:tc>
          <w:tcPr>
            <w:tcW w:w="4230" w:type="dxa"/>
            <w:gridSpan w:val="3"/>
          </w:tcPr>
          <w:p w:rsidR="00BE7377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Tyrimo dienos / duomenys</w:t>
            </w:r>
          </w:p>
        </w:tc>
      </w:tr>
      <w:tr w:rsidR="00BE7377" w:rsidRPr="00463F34" w:rsidTr="003708A9">
        <w:trPr>
          <w:jc w:val="center"/>
        </w:trPr>
        <w:tc>
          <w:tcPr>
            <w:tcW w:w="4788" w:type="dxa"/>
            <w:vMerge/>
          </w:tcPr>
          <w:p w:rsidR="00BE7377" w:rsidRPr="00463F34" w:rsidRDefault="00BE7377" w:rsidP="00CA7402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BE7377" w:rsidRPr="004A072F" w:rsidRDefault="00BE7377" w:rsidP="00FA7AD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72F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</w:tcPr>
          <w:p w:rsidR="00BE7377" w:rsidRPr="004A072F" w:rsidRDefault="00BE7377" w:rsidP="00FA7AD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72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20" w:type="dxa"/>
          </w:tcPr>
          <w:p w:rsidR="00BE7377" w:rsidRPr="00463F34" w:rsidRDefault="00BE7377" w:rsidP="00FA7AD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A7ADE" w:rsidRPr="00463F34" w:rsidTr="003708A9">
        <w:trPr>
          <w:jc w:val="center"/>
        </w:trPr>
        <w:tc>
          <w:tcPr>
            <w:tcW w:w="9018" w:type="dxa"/>
            <w:gridSpan w:val="4"/>
          </w:tcPr>
          <w:p w:rsidR="00FA7ADE" w:rsidRPr="00D30A03" w:rsidRDefault="005469C4" w:rsidP="00FA7ADE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A variantas</w:t>
            </w:r>
          </w:p>
        </w:tc>
      </w:tr>
      <w:tr w:rsidR="00FA7ADE" w:rsidRPr="00463F34" w:rsidTr="003708A9">
        <w:trPr>
          <w:jc w:val="center"/>
        </w:trPr>
        <w:tc>
          <w:tcPr>
            <w:tcW w:w="4788" w:type="dxa"/>
          </w:tcPr>
          <w:p w:rsidR="00FA7ADE" w:rsidRPr="00463F34" w:rsidRDefault="00845FF6" w:rsidP="00FA45F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sudygusių</w:t>
            </w:r>
            <w:r w:rsidR="001D73F5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ėklų skaičius </w:t>
            </w:r>
          </w:p>
        </w:tc>
        <w:tc>
          <w:tcPr>
            <w:tcW w:w="135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7ADE" w:rsidRPr="00463F34" w:rsidTr="003708A9">
        <w:trPr>
          <w:jc w:val="center"/>
        </w:trPr>
        <w:tc>
          <w:tcPr>
            <w:tcW w:w="4788" w:type="dxa"/>
          </w:tcPr>
          <w:p w:rsidR="00FA7ADE" w:rsidRPr="00463F34" w:rsidRDefault="00FA45FA" w:rsidP="00D417D1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1D73F5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ėklų skaičius tik su šaknele</w:t>
            </w:r>
          </w:p>
        </w:tc>
        <w:tc>
          <w:tcPr>
            <w:tcW w:w="135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7ADE" w:rsidRPr="00463F34" w:rsidRDefault="00FA7ADE" w:rsidP="00845F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7ADE" w:rsidRPr="00463F34" w:rsidTr="003708A9">
        <w:trPr>
          <w:jc w:val="center"/>
        </w:trPr>
        <w:tc>
          <w:tcPr>
            <w:tcW w:w="4788" w:type="dxa"/>
          </w:tcPr>
          <w:p w:rsidR="00FA7ADE" w:rsidRPr="00463F34" w:rsidRDefault="00FA45FA" w:rsidP="001D73F5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1D73F5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ėklų skaičius su šaknele ir stiebeliu </w:t>
            </w:r>
          </w:p>
        </w:tc>
        <w:tc>
          <w:tcPr>
            <w:tcW w:w="135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7ADE" w:rsidRPr="00463F34" w:rsidTr="003708A9">
        <w:trPr>
          <w:jc w:val="center"/>
        </w:trPr>
        <w:tc>
          <w:tcPr>
            <w:tcW w:w="4788" w:type="dxa"/>
          </w:tcPr>
          <w:p w:rsidR="00FA7ADE" w:rsidRPr="00463F34" w:rsidRDefault="00FA45FA" w:rsidP="00FA45F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1D73F5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ėklų skaičius su </w:t>
            </w:r>
            <w:r w:rsidR="00A66F4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šaknele, stiebeliu ir lapeliais </w:t>
            </w:r>
          </w:p>
        </w:tc>
        <w:tc>
          <w:tcPr>
            <w:tcW w:w="135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7ADE" w:rsidRPr="00463F34" w:rsidTr="003708A9">
        <w:trPr>
          <w:jc w:val="center"/>
        </w:trPr>
        <w:tc>
          <w:tcPr>
            <w:tcW w:w="4788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iti pastebėjimai</w:t>
            </w:r>
          </w:p>
        </w:tc>
        <w:tc>
          <w:tcPr>
            <w:tcW w:w="135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7ADE" w:rsidRPr="00463F34" w:rsidRDefault="00FA7ADE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7ADE" w:rsidRPr="00463F34" w:rsidTr="003708A9">
        <w:trPr>
          <w:jc w:val="center"/>
        </w:trPr>
        <w:tc>
          <w:tcPr>
            <w:tcW w:w="9018" w:type="dxa"/>
            <w:gridSpan w:val="4"/>
          </w:tcPr>
          <w:p w:rsidR="00FA7ADE" w:rsidRPr="00D30A03" w:rsidRDefault="005469C4" w:rsidP="00FA45F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 variantas </w:t>
            </w: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845FF6" w:rsidP="00FA45F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sudygusių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ėklų skaičius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ėklų skaičius tik su šaknele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ėklų skaičius su šaknele ir stiebeliu 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ėklų skaičius su šaknele, stiebeliu ir lapeliais 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iti pastebėjimai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9018" w:type="dxa"/>
            <w:gridSpan w:val="4"/>
          </w:tcPr>
          <w:p w:rsidR="00FA45FA" w:rsidRPr="00D30A03" w:rsidRDefault="005469C4" w:rsidP="00BE737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C variantas</w:t>
            </w: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845FF6" w:rsidP="00FA45FA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sudygusių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ėklų skaičius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ėklų skaičius tik su šaknele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ėklų skaičius su šaknele ir stiebeliu 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ėklų skaičius su šaknele, stiebeliu ir lapeliais 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iti pastebėjimai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9018" w:type="dxa"/>
            <w:gridSpan w:val="4"/>
          </w:tcPr>
          <w:p w:rsidR="00FA45FA" w:rsidRPr="00305B45" w:rsidRDefault="005469C4" w:rsidP="00BE737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D variantas</w:t>
            </w: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845FF6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esudygusių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ėklų skaičius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ėklų skaičius tik su šaknele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ėklų skaičius su šaknele ir stiebeliu 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ėklų skaičius su šaknele, stiebeliu ir lapeliais 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45FA" w:rsidRPr="00463F34" w:rsidTr="003708A9">
        <w:trPr>
          <w:jc w:val="center"/>
        </w:trPr>
        <w:tc>
          <w:tcPr>
            <w:tcW w:w="4788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iti pastebėjimai</w:t>
            </w:r>
          </w:p>
        </w:tc>
        <w:tc>
          <w:tcPr>
            <w:tcW w:w="135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FA45FA" w:rsidRPr="00463F34" w:rsidRDefault="00FA45FA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93780" w:rsidRPr="00463F34" w:rsidRDefault="00993780" w:rsidP="009937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D73F5" w:rsidRPr="00463F34" w:rsidRDefault="00BB2E07" w:rsidP="001D73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>4.</w:t>
      </w:r>
      <w:r w:rsidR="00397F51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D73F5" w:rsidRPr="00463F34">
        <w:rPr>
          <w:rFonts w:ascii="Times New Roman" w:eastAsia="Times New Roman" w:hAnsi="Times New Roman" w:cs="Times New Roman"/>
          <w:sz w:val="24"/>
          <w:szCs w:val="24"/>
        </w:rPr>
        <w:t xml:space="preserve">Po septynių </w:t>
      </w:r>
      <w:r w:rsidR="00A66F4A"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yrimo</w:t>
      </w:r>
      <w:r w:rsidR="00A66F4A" w:rsidRPr="00463F3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1D73F5" w:rsidRPr="00463F34">
        <w:rPr>
          <w:rFonts w:ascii="Times New Roman" w:eastAsia="Times New Roman" w:hAnsi="Times New Roman" w:cs="Times New Roman"/>
          <w:sz w:val="24"/>
          <w:szCs w:val="24"/>
        </w:rPr>
        <w:t xml:space="preserve">parų </w:t>
      </w:r>
      <w:r w:rsidRPr="00463F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pskaičiuokite kiekvieno varianto </w:t>
      </w:r>
      <w:r w:rsidR="001D73F5" w:rsidRPr="00463F34">
        <w:rPr>
          <w:rFonts w:ascii="Times New Roman" w:eastAsia="Times New Roman" w:hAnsi="Times New Roman" w:cs="Times New Roman"/>
          <w:sz w:val="24"/>
          <w:szCs w:val="24"/>
        </w:rPr>
        <w:t>sėklų daigumą (</w:t>
      </w:r>
      <w:r w:rsidR="001D73F5" w:rsidRPr="00463F34">
        <w:rPr>
          <w:rFonts w:ascii="Times New Roman" w:hAnsi="Times New Roman" w:cs="Times New Roman"/>
          <w:sz w:val="24"/>
          <w:szCs w:val="24"/>
        </w:rPr>
        <w:t xml:space="preserve">sudygusių sėklų procentinę dalį) </w:t>
      </w:r>
      <w:r w:rsidR="005469C4" w:rsidRPr="00D30A03">
        <w:rPr>
          <w:rFonts w:ascii="Times New Roman" w:hAnsi="Times New Roman" w:cs="Times New Roman"/>
          <w:i/>
          <w:sz w:val="24"/>
          <w:szCs w:val="24"/>
        </w:rPr>
        <w:t>D</w:t>
      </w:r>
      <w:r w:rsidR="001D73F5" w:rsidRPr="00463F34">
        <w:rPr>
          <w:rFonts w:ascii="Times New Roman" w:hAnsi="Times New Roman" w:cs="Times New Roman"/>
          <w:sz w:val="24"/>
          <w:szCs w:val="24"/>
        </w:rPr>
        <w:t xml:space="preserve"> pagal formulę: </w:t>
      </w:r>
    </w:p>
    <w:p w:rsidR="00E9794A" w:rsidRPr="00463F34" w:rsidRDefault="005469C4" w:rsidP="00E9794A">
      <w:pPr>
        <w:jc w:val="center"/>
        <w:rPr>
          <w:rFonts w:ascii="Times New Roman" w:hAnsi="Times New Roman" w:cs="Times New Roman"/>
          <w:sz w:val="24"/>
          <w:szCs w:val="24"/>
        </w:rPr>
      </w:pPr>
      <w:r w:rsidRPr="00D30A03">
        <w:rPr>
          <w:rFonts w:ascii="Times New Roman" w:hAnsi="Times New Roman" w:cs="Times New Roman"/>
          <w:i/>
          <w:sz w:val="24"/>
          <w:szCs w:val="24"/>
        </w:rPr>
        <w:t xml:space="preserve">D = 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N-S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den>
        </m:f>
      </m:oMath>
      <w:r w:rsidRPr="00D30A03">
        <w:rPr>
          <w:rFonts w:ascii="Times New Roman" w:hAnsi="Times New Roman" w:cs="Times New Roman"/>
          <w:i/>
          <w:sz w:val="24"/>
          <w:szCs w:val="24"/>
        </w:rPr>
        <w:t xml:space="preserve"> x 100 proc</w:t>
      </w:r>
      <w:r w:rsidR="00E9794A" w:rsidRPr="00463F34">
        <w:rPr>
          <w:rFonts w:ascii="Times New Roman" w:hAnsi="Times New Roman" w:cs="Times New Roman"/>
          <w:sz w:val="24"/>
          <w:szCs w:val="24"/>
        </w:rPr>
        <w:t>.,</w:t>
      </w:r>
    </w:p>
    <w:p w:rsidR="003721E9" w:rsidRPr="00463F34" w:rsidRDefault="001D73F5" w:rsidP="00E9794A">
      <w:pPr>
        <w:jc w:val="center"/>
        <w:rPr>
          <w:rFonts w:ascii="Times New Roman" w:hAnsi="Times New Roman" w:cs="Times New Roman"/>
          <w:sz w:val="24"/>
          <w:szCs w:val="24"/>
        </w:rPr>
      </w:pPr>
      <w:r w:rsidRPr="00463F34">
        <w:rPr>
          <w:rFonts w:ascii="Times New Roman" w:hAnsi="Times New Roman" w:cs="Times New Roman"/>
          <w:sz w:val="24"/>
          <w:szCs w:val="24"/>
        </w:rPr>
        <w:t xml:space="preserve">čia </w:t>
      </w:r>
      <w:r w:rsidR="005469C4" w:rsidRPr="00D30A03">
        <w:rPr>
          <w:rFonts w:ascii="Times New Roman" w:hAnsi="Times New Roman" w:cs="Times New Roman"/>
          <w:i/>
          <w:sz w:val="24"/>
          <w:szCs w:val="24"/>
        </w:rPr>
        <w:t>D</w:t>
      </w:r>
      <w:r w:rsidRPr="00463F34">
        <w:rPr>
          <w:rFonts w:ascii="Times New Roman" w:hAnsi="Times New Roman" w:cs="Times New Roman"/>
          <w:sz w:val="24"/>
          <w:szCs w:val="24"/>
        </w:rPr>
        <w:t xml:space="preserve"> – daigumas, </w:t>
      </w:r>
      <w:r w:rsidR="005469C4" w:rsidRPr="00D30A03">
        <w:rPr>
          <w:rFonts w:ascii="Times New Roman" w:hAnsi="Times New Roman" w:cs="Times New Roman"/>
          <w:i/>
          <w:sz w:val="24"/>
          <w:szCs w:val="24"/>
        </w:rPr>
        <w:t>S</w:t>
      </w:r>
      <w:r w:rsidRPr="00463F34">
        <w:rPr>
          <w:rFonts w:ascii="Times New Roman" w:hAnsi="Times New Roman" w:cs="Times New Roman"/>
          <w:sz w:val="24"/>
          <w:szCs w:val="24"/>
        </w:rPr>
        <w:t xml:space="preserve"> – </w:t>
      </w:r>
      <w:r w:rsidR="00845FF6">
        <w:rPr>
          <w:rFonts w:ascii="Times New Roman" w:hAnsi="Times New Roman" w:cs="Times New Roman"/>
          <w:sz w:val="24"/>
          <w:szCs w:val="24"/>
        </w:rPr>
        <w:t>ne</w:t>
      </w:r>
      <w:r w:rsidRPr="00463F34">
        <w:rPr>
          <w:rFonts w:ascii="Times New Roman" w:hAnsi="Times New Roman" w:cs="Times New Roman"/>
          <w:sz w:val="24"/>
          <w:szCs w:val="24"/>
        </w:rPr>
        <w:t>sudygusių sėklų skaičius</w:t>
      </w:r>
      <w:r w:rsidR="00845FF6">
        <w:rPr>
          <w:rFonts w:ascii="Times New Roman" w:hAnsi="Times New Roman" w:cs="Times New Roman"/>
          <w:sz w:val="24"/>
          <w:szCs w:val="24"/>
        </w:rPr>
        <w:t xml:space="preserve"> (po 7 tyrimo parų)</w:t>
      </w:r>
      <w:r w:rsidRPr="00463F34">
        <w:rPr>
          <w:rFonts w:ascii="Times New Roman" w:hAnsi="Times New Roman" w:cs="Times New Roman"/>
          <w:sz w:val="24"/>
          <w:szCs w:val="24"/>
        </w:rPr>
        <w:t xml:space="preserve">, </w:t>
      </w:r>
      <w:r w:rsidR="005469C4" w:rsidRPr="00D30A03">
        <w:rPr>
          <w:rFonts w:ascii="Times New Roman" w:hAnsi="Times New Roman" w:cs="Times New Roman"/>
          <w:i/>
          <w:sz w:val="24"/>
          <w:szCs w:val="24"/>
        </w:rPr>
        <w:t>N</w:t>
      </w:r>
      <w:r w:rsidRPr="00463F34">
        <w:rPr>
          <w:rFonts w:ascii="Times New Roman" w:hAnsi="Times New Roman" w:cs="Times New Roman"/>
          <w:sz w:val="24"/>
          <w:szCs w:val="24"/>
        </w:rPr>
        <w:t xml:space="preserve"> – bendras sėklų skaičius. </w:t>
      </w:r>
      <w:r w:rsidR="003721E9" w:rsidRPr="00463F34">
        <w:rPr>
          <w:rFonts w:ascii="Times New Roman" w:hAnsi="Times New Roman" w:cs="Times New Roman"/>
          <w:sz w:val="24"/>
          <w:szCs w:val="24"/>
        </w:rPr>
        <w:t>Duomenis surašykite į 2 lentelę.</w:t>
      </w:r>
      <w:r w:rsidR="003721E9" w:rsidRPr="00463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8058B" w:rsidRDefault="00A869A4" w:rsidP="00D55627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A072F">
        <w:rPr>
          <w:rFonts w:ascii="Times New Roman" w:eastAsia="Times New Roman" w:hAnsi="Times New Roman" w:cs="Times New Roman"/>
        </w:rPr>
        <w:t>2</w:t>
      </w:r>
      <w:r w:rsidRPr="00463F34">
        <w:rPr>
          <w:rFonts w:ascii="Times New Roman" w:eastAsia="Times New Roman" w:hAnsi="Times New Roman" w:cs="Times New Roman"/>
        </w:rPr>
        <w:t xml:space="preserve"> lentelė. </w:t>
      </w:r>
      <w:r w:rsidR="001D73F5" w:rsidRPr="00463F34">
        <w:rPr>
          <w:rFonts w:ascii="Times New Roman" w:eastAsia="Times New Roman" w:hAnsi="Times New Roman" w:cs="Times New Roman"/>
          <w:b/>
        </w:rPr>
        <w:t>Sėklų daigumas</w:t>
      </w:r>
      <w:r w:rsidR="00FA45FA" w:rsidRPr="00463F34">
        <w:rPr>
          <w:rFonts w:ascii="Times New Roman" w:eastAsia="Times New Roman" w:hAnsi="Times New Roman" w:cs="Times New Roman"/>
          <w:b/>
        </w:rPr>
        <w:t xml:space="preserve"> septintą</w:t>
      </w:r>
      <w:r w:rsidRPr="00463F34">
        <w:rPr>
          <w:rFonts w:ascii="Times New Roman" w:eastAsia="Times New Roman" w:hAnsi="Times New Roman" w:cs="Times New Roman"/>
          <w:b/>
        </w:rPr>
        <w:t xml:space="preserve"> </w:t>
      </w:r>
      <w:r w:rsidR="00BB2E07" w:rsidRPr="00463F34">
        <w:rPr>
          <w:rFonts w:ascii="Times New Roman" w:eastAsia="Times New Roman" w:hAnsi="Times New Roman" w:cs="Times New Roman"/>
          <w:b/>
          <w:color w:val="000000" w:themeColor="text1"/>
        </w:rPr>
        <w:t>tyrimo</w:t>
      </w:r>
      <w:r w:rsidR="00BB2E07" w:rsidRPr="00463F34">
        <w:rPr>
          <w:rFonts w:ascii="Times New Roman" w:eastAsia="Times New Roman" w:hAnsi="Times New Roman" w:cs="Times New Roman"/>
          <w:b/>
        </w:rPr>
        <w:t xml:space="preserve"> </w:t>
      </w:r>
      <w:r w:rsidRPr="00463F34">
        <w:rPr>
          <w:rFonts w:ascii="Times New Roman" w:eastAsia="Times New Roman" w:hAnsi="Times New Roman" w:cs="Times New Roman"/>
          <w:b/>
        </w:rPr>
        <w:t>par</w:t>
      </w:r>
      <w:r w:rsidR="001D73F5" w:rsidRPr="00463F34">
        <w:rPr>
          <w:rFonts w:ascii="Times New Roman" w:eastAsia="Times New Roman" w:hAnsi="Times New Roman" w:cs="Times New Roman"/>
          <w:b/>
        </w:rPr>
        <w:t>ą</w:t>
      </w:r>
    </w:p>
    <w:p w:rsidR="00A2703F" w:rsidRPr="00463F34" w:rsidRDefault="00BE7377" w:rsidP="00A2703F">
      <w:pPr>
        <w:pStyle w:val="prastasis1"/>
        <w:spacing w:after="0" w:line="240" w:lineRule="auto"/>
        <w:rPr>
          <w:rFonts w:ascii="Times New Roman" w:eastAsia="Times New Roman" w:hAnsi="Times New Roman" w:cs="Times New Roman"/>
        </w:rPr>
      </w:pPr>
      <w:r w:rsidRPr="00463F34">
        <w:rPr>
          <w:rFonts w:ascii="Times New Roman" w:eastAsia="Times New Roman" w:hAnsi="Times New Roman" w:cs="Times New Roman"/>
        </w:rPr>
        <w:t>Tiriamas a</w:t>
      </w:r>
      <w:r w:rsidR="00A2703F" w:rsidRPr="00463F34">
        <w:rPr>
          <w:rFonts w:ascii="Times New Roman" w:eastAsia="Times New Roman" w:hAnsi="Times New Roman" w:cs="Times New Roman"/>
        </w:rPr>
        <w:t xml:space="preserve">ugalas: </w:t>
      </w:r>
      <w:r w:rsidRPr="00463F34">
        <w:rPr>
          <w:rFonts w:ascii="Times New Roman" w:eastAsia="Times New Roman" w:hAnsi="Times New Roman" w:cs="Times New Roman"/>
        </w:rPr>
        <w:t>______________________________________</w:t>
      </w:r>
    </w:p>
    <w:p w:rsidR="00A2703F" w:rsidRPr="00463F34" w:rsidRDefault="00A2703F" w:rsidP="00A2703F">
      <w:pPr>
        <w:pStyle w:val="prastasis1"/>
        <w:spacing w:after="0" w:line="240" w:lineRule="auto"/>
        <w:rPr>
          <w:rFonts w:ascii="Times New Roman" w:eastAsia="Times New Roman" w:hAnsi="Times New Roman" w:cs="Times New Roman"/>
        </w:rPr>
      </w:pPr>
    </w:p>
    <w:tbl>
      <w:tblPr>
        <w:tblStyle w:val="Lentelstinklelis"/>
        <w:tblW w:w="9918" w:type="dxa"/>
        <w:jc w:val="center"/>
        <w:tblLook w:val="04A0"/>
      </w:tblPr>
      <w:tblGrid>
        <w:gridCol w:w="1998"/>
        <w:gridCol w:w="2430"/>
        <w:gridCol w:w="1890"/>
        <w:gridCol w:w="1800"/>
        <w:gridCol w:w="1800"/>
      </w:tblGrid>
      <w:tr w:rsidR="00FA2161" w:rsidRPr="00463F34" w:rsidTr="00FA2161">
        <w:trPr>
          <w:jc w:val="center"/>
        </w:trPr>
        <w:tc>
          <w:tcPr>
            <w:tcW w:w="1998" w:type="dxa"/>
          </w:tcPr>
          <w:p w:rsidR="00FA2161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Tyrimo</w:t>
            </w:r>
          </w:p>
          <w:p w:rsidR="00FA2161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variantai</w:t>
            </w:r>
          </w:p>
        </w:tc>
        <w:tc>
          <w:tcPr>
            <w:tcW w:w="2430" w:type="dxa"/>
          </w:tcPr>
          <w:p w:rsidR="00FA2161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Substratai</w:t>
            </w:r>
          </w:p>
        </w:tc>
        <w:tc>
          <w:tcPr>
            <w:tcW w:w="1890" w:type="dxa"/>
          </w:tcPr>
          <w:p w:rsidR="00FA2161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Bendras tirtų</w:t>
            </w:r>
            <w:r w:rsidR="00305B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sėklų skaičius (vnt.)</w:t>
            </w:r>
          </w:p>
        </w:tc>
        <w:tc>
          <w:tcPr>
            <w:tcW w:w="1800" w:type="dxa"/>
          </w:tcPr>
          <w:p w:rsidR="00FA2161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844"/>
                <w:tab w:val="center" w:pos="1660"/>
              </w:tabs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Sudygusių* sėklų skaičius (vnt.)</w:t>
            </w:r>
          </w:p>
        </w:tc>
        <w:tc>
          <w:tcPr>
            <w:tcW w:w="1800" w:type="dxa"/>
          </w:tcPr>
          <w:p w:rsidR="00FA2161" w:rsidRPr="00D30A03" w:rsidRDefault="005469C4" w:rsidP="00D601F6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844"/>
                <w:tab w:val="center" w:pos="1660"/>
              </w:tabs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Daigumas (proc.)</w:t>
            </w:r>
          </w:p>
        </w:tc>
      </w:tr>
      <w:tr w:rsidR="00FA2161" w:rsidRPr="00463F34" w:rsidTr="00FA2161">
        <w:trPr>
          <w:jc w:val="center"/>
        </w:trPr>
        <w:tc>
          <w:tcPr>
            <w:tcW w:w="1998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43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Filtro popierius</w:t>
            </w:r>
          </w:p>
        </w:tc>
        <w:tc>
          <w:tcPr>
            <w:tcW w:w="189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FA2161">
        <w:trPr>
          <w:jc w:val="center"/>
        </w:trPr>
        <w:tc>
          <w:tcPr>
            <w:tcW w:w="1998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43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mėlis</w:t>
            </w:r>
          </w:p>
        </w:tc>
        <w:tc>
          <w:tcPr>
            <w:tcW w:w="189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FA2161">
        <w:trPr>
          <w:jc w:val="center"/>
        </w:trPr>
        <w:tc>
          <w:tcPr>
            <w:tcW w:w="1998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43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urpės</w:t>
            </w:r>
          </w:p>
        </w:tc>
        <w:tc>
          <w:tcPr>
            <w:tcW w:w="189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FA2161">
        <w:trPr>
          <w:jc w:val="center"/>
        </w:trPr>
        <w:tc>
          <w:tcPr>
            <w:tcW w:w="1998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43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</w:t>
            </w:r>
            <w:proofErr w:type="spellEnd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</w:t>
            </w:r>
          </w:p>
        </w:tc>
        <w:tc>
          <w:tcPr>
            <w:tcW w:w="189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:rsidR="00FA2161" w:rsidRPr="00463F34" w:rsidRDefault="00FA2161" w:rsidP="00A869A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A2161" w:rsidRPr="00615CBB" w:rsidRDefault="00A2780F" w:rsidP="00D601F6">
      <w:pPr>
        <w:pStyle w:val="prastasis1"/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*</w:t>
      </w:r>
      <w:r w:rsidR="00707AF7" w:rsidRPr="00615CBB">
        <w:rPr>
          <w:rFonts w:ascii="Times New Roman" w:eastAsia="Times New Roman" w:hAnsi="Times New Roman" w:cs="Times New Roman"/>
          <w:color w:val="000000" w:themeColor="text1"/>
        </w:rPr>
        <w:t>Pastaba: sudygusiomis sėklomis vadinamos sėklos, turinčios šaknelę.</w:t>
      </w:r>
    </w:p>
    <w:p w:rsidR="00615CBB" w:rsidRDefault="00615CBB" w:rsidP="00707AF7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</w:rPr>
      </w:pPr>
    </w:p>
    <w:p w:rsidR="0038058B" w:rsidRDefault="00A2703F" w:rsidP="00D55627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r w:rsidRPr="004A072F">
        <w:rPr>
          <w:rFonts w:ascii="Times New Roman" w:eastAsia="Times New Roman" w:hAnsi="Times New Roman" w:cs="Times New Roman"/>
          <w:color w:val="000000" w:themeColor="text1"/>
        </w:rPr>
        <w:t>3</w:t>
      </w:r>
      <w:r w:rsidRPr="00463F34">
        <w:rPr>
          <w:rFonts w:ascii="Times New Roman" w:eastAsia="Times New Roman" w:hAnsi="Times New Roman" w:cs="Times New Roman"/>
          <w:color w:val="000000" w:themeColor="text1"/>
        </w:rPr>
        <w:t xml:space="preserve"> lentelė. </w:t>
      </w:r>
      <w:r w:rsidRPr="00463F34">
        <w:rPr>
          <w:rFonts w:ascii="Times New Roman" w:eastAsia="Times New Roman" w:hAnsi="Times New Roman" w:cs="Times New Roman"/>
          <w:b/>
          <w:color w:val="000000" w:themeColor="text1"/>
        </w:rPr>
        <w:t xml:space="preserve">Įvairių </w:t>
      </w:r>
      <w:r w:rsidR="00FA45FA" w:rsidRPr="00463F34">
        <w:rPr>
          <w:rFonts w:ascii="Times New Roman" w:eastAsia="Times New Roman" w:hAnsi="Times New Roman" w:cs="Times New Roman"/>
          <w:b/>
          <w:color w:val="000000" w:themeColor="text1"/>
        </w:rPr>
        <w:t xml:space="preserve">rūšių </w:t>
      </w:r>
      <w:r w:rsidRPr="00463F34">
        <w:rPr>
          <w:rFonts w:ascii="Times New Roman" w:eastAsia="Times New Roman" w:hAnsi="Times New Roman" w:cs="Times New Roman"/>
          <w:b/>
          <w:color w:val="000000" w:themeColor="text1"/>
        </w:rPr>
        <w:t>augalų</w:t>
      </w:r>
      <w:r w:rsidRPr="00463F34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A176E" w:rsidRPr="00CC6AA2">
        <w:rPr>
          <w:rFonts w:ascii="Times New Roman" w:eastAsia="Times New Roman" w:hAnsi="Times New Roman" w:cs="Times New Roman"/>
          <w:b/>
          <w:color w:val="000000" w:themeColor="text1"/>
        </w:rPr>
        <w:t>s</w:t>
      </w:r>
      <w:r w:rsidR="00FA45FA" w:rsidRPr="00463F34">
        <w:rPr>
          <w:rFonts w:ascii="Times New Roman" w:eastAsia="Times New Roman" w:hAnsi="Times New Roman" w:cs="Times New Roman"/>
          <w:b/>
          <w:color w:val="000000" w:themeColor="text1"/>
        </w:rPr>
        <w:t>ėklų daigumas septintą</w:t>
      </w:r>
      <w:r w:rsidRPr="00463F34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r w:rsidR="00BB2E07" w:rsidRPr="00463F34">
        <w:rPr>
          <w:rFonts w:ascii="Times New Roman" w:eastAsia="Times New Roman" w:hAnsi="Times New Roman" w:cs="Times New Roman"/>
          <w:b/>
          <w:color w:val="000000" w:themeColor="text1"/>
        </w:rPr>
        <w:t>tyrimo</w:t>
      </w:r>
      <w:r w:rsidRPr="00463F34">
        <w:rPr>
          <w:rFonts w:ascii="Times New Roman" w:eastAsia="Times New Roman" w:hAnsi="Times New Roman" w:cs="Times New Roman"/>
          <w:b/>
          <w:color w:val="000000" w:themeColor="text1"/>
        </w:rPr>
        <w:t xml:space="preserve"> parą</w:t>
      </w:r>
      <w:r w:rsidR="00BE7377" w:rsidRPr="00463F34">
        <w:rPr>
          <w:rFonts w:ascii="Times New Roman" w:eastAsia="Times New Roman" w:hAnsi="Times New Roman" w:cs="Times New Roman"/>
          <w:b/>
          <w:color w:val="000000" w:themeColor="text1"/>
        </w:rPr>
        <w:t xml:space="preserve"> (visų grupių tyrimo rezultatai)</w:t>
      </w:r>
    </w:p>
    <w:p w:rsidR="00A2703F" w:rsidRPr="00463F34" w:rsidRDefault="00A2703F" w:rsidP="00A2703F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</w:p>
    <w:tbl>
      <w:tblPr>
        <w:tblStyle w:val="Lentelstinklelis"/>
        <w:tblW w:w="10144" w:type="dxa"/>
        <w:jc w:val="center"/>
        <w:tblLook w:val="04A0"/>
      </w:tblPr>
      <w:tblGrid>
        <w:gridCol w:w="2262"/>
        <w:gridCol w:w="1553"/>
        <w:gridCol w:w="2052"/>
        <w:gridCol w:w="2143"/>
        <w:gridCol w:w="2134"/>
      </w:tblGrid>
      <w:tr w:rsidR="00FA2161" w:rsidRPr="00463F34" w:rsidTr="0041745C">
        <w:trPr>
          <w:jc w:val="center"/>
        </w:trPr>
        <w:tc>
          <w:tcPr>
            <w:tcW w:w="3815" w:type="dxa"/>
            <w:gridSpan w:val="2"/>
          </w:tcPr>
          <w:p w:rsidR="00FA2161" w:rsidRPr="00D30A03" w:rsidRDefault="005469C4" w:rsidP="00A2703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Augalo pavadinimas</w:t>
            </w:r>
          </w:p>
        </w:tc>
        <w:tc>
          <w:tcPr>
            <w:tcW w:w="2052" w:type="dxa"/>
          </w:tcPr>
          <w:p w:rsidR="00FA2161" w:rsidRPr="00D30A03" w:rsidRDefault="005469C4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Tyrimo variantai</w:t>
            </w:r>
          </w:p>
        </w:tc>
        <w:tc>
          <w:tcPr>
            <w:tcW w:w="2143" w:type="dxa"/>
          </w:tcPr>
          <w:p w:rsidR="00FA2161" w:rsidRPr="00D30A03" w:rsidRDefault="005469C4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Substratai</w:t>
            </w:r>
          </w:p>
        </w:tc>
        <w:tc>
          <w:tcPr>
            <w:tcW w:w="2129" w:type="dxa"/>
          </w:tcPr>
          <w:p w:rsidR="00FA2161" w:rsidRPr="00D30A03" w:rsidRDefault="005469C4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30A03">
              <w:rPr>
                <w:rFonts w:ascii="Times New Roman" w:eastAsia="Times New Roman" w:hAnsi="Times New Roman" w:cs="Times New Roman"/>
                <w:sz w:val="24"/>
                <w:szCs w:val="24"/>
              </w:rPr>
              <w:t>Daigumas (proc.)</w:t>
            </w: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 w:val="restart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Filtro popieriu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mėli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urpė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</w:t>
            </w:r>
            <w:proofErr w:type="spellEnd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 w:val="restart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Filtro popieriu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mėli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urpė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</w:t>
            </w:r>
            <w:proofErr w:type="spellEnd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 w:val="restart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Filtro popieriu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mėli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urpės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A2161" w:rsidRPr="00463F34" w:rsidTr="0041745C">
        <w:trPr>
          <w:jc w:val="center"/>
        </w:trPr>
        <w:tc>
          <w:tcPr>
            <w:tcW w:w="3815" w:type="dxa"/>
            <w:gridSpan w:val="2"/>
            <w:vMerge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143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</w:t>
            </w:r>
            <w:proofErr w:type="spellEnd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</w:t>
            </w:r>
          </w:p>
        </w:tc>
        <w:tc>
          <w:tcPr>
            <w:tcW w:w="2129" w:type="dxa"/>
          </w:tcPr>
          <w:p w:rsidR="00FA2161" w:rsidRPr="00463F34" w:rsidRDefault="00FA2161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1745C" w:rsidRPr="00463F34" w:rsidTr="0041745C">
        <w:trPr>
          <w:jc w:val="center"/>
        </w:trPr>
        <w:tc>
          <w:tcPr>
            <w:tcW w:w="2262" w:type="dxa"/>
            <w:vMerge w:val="restart"/>
            <w:tcBorders>
              <w:righ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  <w:vMerge w:val="restart"/>
            <w:tcBorders>
              <w:lef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143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Filtro popierius</w:t>
            </w:r>
          </w:p>
        </w:tc>
        <w:tc>
          <w:tcPr>
            <w:tcW w:w="2134" w:type="dxa"/>
            <w:tcBorders>
              <w:bottom w:val="single" w:sz="4" w:space="0" w:color="auto"/>
            </w:tcBorders>
            <w:shd w:val="clear" w:color="auto" w:fill="auto"/>
          </w:tcPr>
          <w:p w:rsidR="0041745C" w:rsidRPr="00463F34" w:rsidRDefault="0041745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41745C" w:rsidRPr="00463F34" w:rsidTr="0041745C">
        <w:trPr>
          <w:jc w:val="center"/>
        </w:trPr>
        <w:tc>
          <w:tcPr>
            <w:tcW w:w="2262" w:type="dxa"/>
            <w:vMerge/>
            <w:tcBorders>
              <w:righ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  <w:vMerge/>
            <w:tcBorders>
              <w:lef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143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mėlis</w:t>
            </w:r>
          </w:p>
        </w:tc>
        <w:tc>
          <w:tcPr>
            <w:tcW w:w="2134" w:type="dxa"/>
            <w:tcBorders>
              <w:bottom w:val="single" w:sz="4" w:space="0" w:color="auto"/>
            </w:tcBorders>
            <w:shd w:val="clear" w:color="auto" w:fill="auto"/>
          </w:tcPr>
          <w:p w:rsidR="0041745C" w:rsidRPr="00463F34" w:rsidRDefault="0041745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41745C" w:rsidRPr="00463F34" w:rsidTr="0041745C">
        <w:trPr>
          <w:jc w:val="center"/>
        </w:trPr>
        <w:tc>
          <w:tcPr>
            <w:tcW w:w="2262" w:type="dxa"/>
            <w:vMerge/>
            <w:tcBorders>
              <w:righ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  <w:vMerge/>
            <w:tcBorders>
              <w:lef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143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urpės</w:t>
            </w:r>
          </w:p>
        </w:tc>
        <w:tc>
          <w:tcPr>
            <w:tcW w:w="2134" w:type="dxa"/>
            <w:tcBorders>
              <w:bottom w:val="single" w:sz="4" w:space="0" w:color="auto"/>
            </w:tcBorders>
            <w:shd w:val="clear" w:color="auto" w:fill="auto"/>
          </w:tcPr>
          <w:p w:rsidR="0041745C" w:rsidRPr="00463F34" w:rsidRDefault="0041745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41745C" w:rsidRPr="00463F34" w:rsidTr="0041745C">
        <w:trPr>
          <w:jc w:val="center"/>
        </w:trPr>
        <w:tc>
          <w:tcPr>
            <w:tcW w:w="2262" w:type="dxa"/>
            <w:vMerge/>
            <w:tcBorders>
              <w:righ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  <w:vMerge/>
            <w:tcBorders>
              <w:left w:val="nil"/>
            </w:tcBorders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2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143" w:type="dxa"/>
          </w:tcPr>
          <w:p w:rsidR="0041745C" w:rsidRPr="00463F34" w:rsidRDefault="0041745C" w:rsidP="00D1040F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</w:t>
            </w:r>
            <w:proofErr w:type="spellEnd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</w:t>
            </w:r>
          </w:p>
        </w:tc>
        <w:tc>
          <w:tcPr>
            <w:tcW w:w="2134" w:type="dxa"/>
            <w:tcBorders>
              <w:bottom w:val="single" w:sz="4" w:space="0" w:color="auto"/>
            </w:tcBorders>
            <w:shd w:val="clear" w:color="auto" w:fill="auto"/>
          </w:tcPr>
          <w:p w:rsidR="0041745C" w:rsidRPr="00463F34" w:rsidRDefault="0041745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:rsidR="00E9794A" w:rsidRPr="00463F34" w:rsidRDefault="00E9794A" w:rsidP="00E9794A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44C30" w:rsidRDefault="00344C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:rsidR="00D20F74" w:rsidRPr="00707AF7" w:rsidRDefault="00E9794A" w:rsidP="00E9794A">
      <w:pPr>
        <w:pStyle w:val="prastasis1"/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344C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4.</w:t>
      </w:r>
      <w:r w:rsidR="00305B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</w:t>
      </w:r>
      <w:r w:rsidRPr="00344C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Nubraižykite </w:t>
      </w:r>
      <w:r w:rsidR="00EC6AC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įvairių</w:t>
      </w:r>
      <w:r w:rsidRPr="00344C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galų sėklų daigumo priklausomybės nuo </w:t>
      </w:r>
      <w:r w:rsidR="00344C30" w:rsidRPr="00344C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kirtingų </w:t>
      </w:r>
      <w:r w:rsidRPr="00344C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strat</w:t>
      </w:r>
      <w:r w:rsidR="00EC6AC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ų</w:t>
      </w:r>
      <w:r w:rsidRPr="00344C3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ulpelinę diagramą.</w:t>
      </w:r>
      <w:r w:rsidR="00707A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20F74" w:rsidRPr="00463F34" w:rsidRDefault="00707AF7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A072F">
        <w:rPr>
          <w:rFonts w:ascii="Times New Roman" w:hAnsi="Times New Roman" w:cs="Times New Roman"/>
          <w:noProof/>
          <w:sz w:val="24"/>
          <w:szCs w:val="24"/>
          <w:lang w:eastAsia="lt-LT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0330</wp:posOffset>
            </wp:positionH>
            <wp:positionV relativeFrom="paragraph">
              <wp:posOffset>140335</wp:posOffset>
            </wp:positionV>
            <wp:extent cx="3867785" cy="3105785"/>
            <wp:effectExtent l="0" t="0" r="0" b="0"/>
            <wp:wrapTight wrapText="bothSides">
              <wp:wrapPolygon edited="0">
                <wp:start x="0" y="0"/>
                <wp:lineTo x="0" y="21463"/>
                <wp:lineTo x="21490" y="21463"/>
                <wp:lineTo x="21490" y="0"/>
                <wp:lineTo x="0" y="0"/>
              </wp:wrapPolygon>
            </wp:wrapTight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12729" r="4580" b="8090"/>
                    <a:stretch/>
                  </pic:blipFill>
                  <pic:spPr bwMode="auto">
                    <a:xfrm>
                      <a:off x="0" y="0"/>
                      <a:ext cx="3867785" cy="310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20F74" w:rsidRPr="00463F3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721E9" w:rsidRPr="00463F34" w:rsidRDefault="003721E9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721E9" w:rsidRPr="00463F34" w:rsidRDefault="003721E9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721E9" w:rsidRPr="00463F34" w:rsidRDefault="003721E9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721E9" w:rsidRPr="00463F34" w:rsidRDefault="003721E9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721E9" w:rsidRPr="00463F34" w:rsidRDefault="003721E9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721E9" w:rsidRPr="00463F34" w:rsidRDefault="003721E9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A45FA" w:rsidRPr="00463F34" w:rsidRDefault="00FA45FA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A45FA" w:rsidRPr="00463F34" w:rsidRDefault="00FA45FA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232A0" w:rsidRDefault="00A232A0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D20F74" w:rsidRDefault="00D20F74" w:rsidP="00A869A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63F34">
        <w:rPr>
          <w:rFonts w:ascii="Times New Roman" w:eastAsia="Times New Roman" w:hAnsi="Times New Roman" w:cs="Times New Roman"/>
        </w:rPr>
        <w:t>2 pav.</w:t>
      </w:r>
      <w:r w:rsidRPr="00463F34">
        <w:rPr>
          <w:rFonts w:ascii="Times New Roman" w:eastAsia="Times New Roman" w:hAnsi="Times New Roman" w:cs="Times New Roman"/>
          <w:b/>
        </w:rPr>
        <w:t xml:space="preserve"> </w:t>
      </w:r>
      <w:r w:rsidR="00EC6AC3">
        <w:rPr>
          <w:rFonts w:ascii="Times New Roman" w:eastAsia="Times New Roman" w:hAnsi="Times New Roman" w:cs="Times New Roman"/>
          <w:b/>
        </w:rPr>
        <w:t>Įvairių</w:t>
      </w:r>
      <w:r w:rsidRPr="00463F34">
        <w:rPr>
          <w:rFonts w:ascii="Times New Roman" w:eastAsia="Times New Roman" w:hAnsi="Times New Roman" w:cs="Times New Roman"/>
          <w:b/>
        </w:rPr>
        <w:t xml:space="preserve"> augalų sėklų daigumo priklausomybės nuo substrato </w:t>
      </w:r>
      <w:r w:rsidR="00FA45FA" w:rsidRPr="00344C30">
        <w:rPr>
          <w:rFonts w:ascii="Times New Roman" w:eastAsia="Times New Roman" w:hAnsi="Times New Roman" w:cs="Times New Roman"/>
          <w:b/>
          <w:color w:val="000000" w:themeColor="text1"/>
        </w:rPr>
        <w:t>stulpelinė</w:t>
      </w:r>
      <w:r w:rsidR="00E9794A" w:rsidRPr="00344C30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r w:rsidRPr="00463F34">
        <w:rPr>
          <w:rFonts w:ascii="Times New Roman" w:eastAsia="Times New Roman" w:hAnsi="Times New Roman" w:cs="Times New Roman"/>
          <w:b/>
        </w:rPr>
        <w:t>diagrama</w:t>
      </w:r>
    </w:p>
    <w:p w:rsidR="003721E9" w:rsidRPr="00463F34" w:rsidRDefault="003721E9" w:rsidP="00344C30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</w:rPr>
      </w:pPr>
    </w:p>
    <w:p w:rsidR="007A100B" w:rsidRPr="00463F34" w:rsidRDefault="005421B3" w:rsidP="00630EF5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b/>
          <w:sz w:val="24"/>
          <w:szCs w:val="24"/>
        </w:rPr>
        <w:t>5. Tyrimo</w:t>
      </w:r>
      <w:r w:rsidR="00DA7CF9"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 rezultatų analizė</w:t>
      </w:r>
      <w:r w:rsidR="007A100B"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="0059160A" w:rsidRPr="00463F34">
        <w:rPr>
          <w:rFonts w:ascii="Times New Roman" w:eastAsia="Times New Roman" w:hAnsi="Times New Roman" w:cs="Times New Roman"/>
          <w:sz w:val="24"/>
          <w:szCs w:val="24"/>
        </w:rPr>
        <w:t xml:space="preserve">Išanalizuokite 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sėklų </w:t>
      </w:r>
      <w:r w:rsidR="0059160A" w:rsidRPr="00463F34">
        <w:rPr>
          <w:rFonts w:ascii="Times New Roman" w:eastAsia="Times New Roman" w:hAnsi="Times New Roman" w:cs="Times New Roman"/>
          <w:sz w:val="24"/>
          <w:szCs w:val="24"/>
        </w:rPr>
        <w:t>daigumo rezultatus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ir daigų augimo ypatumus tyrimo laikotarpiu</w:t>
      </w:r>
      <w:r w:rsidR="0059160A" w:rsidRPr="00463F34">
        <w:rPr>
          <w:rFonts w:ascii="Times New Roman" w:eastAsia="Times New Roman" w:hAnsi="Times New Roman" w:cs="Times New Roman"/>
          <w:sz w:val="24"/>
          <w:szCs w:val="24"/>
        </w:rPr>
        <w:t>.</w:t>
      </w:r>
      <w:r w:rsidR="00250B17" w:rsidRPr="00463F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421B3" w:rsidRPr="00463F34" w:rsidRDefault="005421B3" w:rsidP="00630EF5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5.1. </w:t>
      </w:r>
      <w:r w:rsidR="00344C30">
        <w:rPr>
          <w:rFonts w:ascii="Times New Roman" w:eastAsia="Times New Roman" w:hAnsi="Times New Roman" w:cs="Times New Roman"/>
          <w:sz w:val="24"/>
          <w:szCs w:val="24"/>
        </w:rPr>
        <w:t>Trumpai aprašykite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sėklų </w:t>
      </w:r>
      <w:r w:rsidR="000D7F83" w:rsidRPr="00463F34">
        <w:rPr>
          <w:rFonts w:ascii="Times New Roman" w:eastAsia="Times New Roman" w:hAnsi="Times New Roman" w:cs="Times New Roman"/>
          <w:sz w:val="24"/>
          <w:szCs w:val="24"/>
        </w:rPr>
        <w:t>dyg</w:t>
      </w:r>
      <w:r w:rsidR="00463F34" w:rsidRPr="00463F34">
        <w:rPr>
          <w:rFonts w:ascii="Times New Roman" w:eastAsia="Times New Roman" w:hAnsi="Times New Roman" w:cs="Times New Roman"/>
          <w:sz w:val="24"/>
          <w:szCs w:val="24"/>
        </w:rPr>
        <w:t>i</w:t>
      </w:r>
      <w:r w:rsidR="0059160A" w:rsidRPr="00463F34">
        <w:rPr>
          <w:rFonts w:ascii="Times New Roman" w:eastAsia="Times New Roman" w:hAnsi="Times New Roman" w:cs="Times New Roman"/>
          <w:sz w:val="24"/>
          <w:szCs w:val="24"/>
        </w:rPr>
        <w:t>m</w:t>
      </w:r>
      <w:r w:rsidR="00EC6AC3">
        <w:rPr>
          <w:rFonts w:ascii="Times New Roman" w:eastAsia="Times New Roman" w:hAnsi="Times New Roman" w:cs="Times New Roman"/>
          <w:sz w:val="24"/>
          <w:szCs w:val="24"/>
        </w:rPr>
        <w:t>ą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 tyrimo laikotarpiu</w:t>
      </w:r>
      <w:r w:rsidR="000B2D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571F">
        <w:rPr>
          <w:rFonts w:ascii="Times New Roman" w:eastAsia="Times New Roman" w:hAnsi="Times New Roman" w:cs="Times New Roman"/>
          <w:sz w:val="24"/>
          <w:szCs w:val="24"/>
        </w:rPr>
        <w:t>(naudokitės 1 lentel</w:t>
      </w:r>
      <w:r w:rsidR="00EC6AC3">
        <w:rPr>
          <w:rFonts w:ascii="Times New Roman" w:eastAsia="Times New Roman" w:hAnsi="Times New Roman" w:cs="Times New Roman"/>
          <w:sz w:val="24"/>
          <w:szCs w:val="24"/>
        </w:rPr>
        <w:t>ės duomenimis</w:t>
      </w:r>
      <w:r w:rsidR="0060571F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:rsidR="00EC7FC2" w:rsidRPr="00463F34" w:rsidRDefault="00EC7FC2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421B3" w:rsidRPr="00463F34" w:rsidRDefault="005421B3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421B3" w:rsidRPr="00463F34" w:rsidRDefault="005421B3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Default="00344C30" w:rsidP="005421B3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21B3" w:rsidRPr="000B2D50" w:rsidRDefault="005421B3" w:rsidP="005421B3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>5.</w:t>
      </w:r>
      <w:r w:rsidR="00344C30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44C30">
        <w:rPr>
          <w:rFonts w:ascii="Times New Roman" w:eastAsia="Times New Roman" w:hAnsi="Times New Roman" w:cs="Times New Roman"/>
          <w:sz w:val="24"/>
          <w:szCs w:val="24"/>
        </w:rPr>
        <w:t xml:space="preserve">Apibūdinkite sėklų daigumo ir išorinės sandaros </w:t>
      </w:r>
      <w:r w:rsidR="00EC6AC3">
        <w:rPr>
          <w:rFonts w:ascii="Times New Roman" w:eastAsia="Times New Roman" w:hAnsi="Times New Roman" w:cs="Times New Roman"/>
          <w:sz w:val="24"/>
          <w:szCs w:val="24"/>
        </w:rPr>
        <w:t>sąsają</w:t>
      </w:r>
      <w:r w:rsidR="00344C3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421B3" w:rsidRPr="00463F34" w:rsidRDefault="005421B3" w:rsidP="00EC7FC2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421B3" w:rsidRPr="00463F34" w:rsidRDefault="005421B3" w:rsidP="00EC7FC2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  <w:lang w:val="en-US"/>
        </w:rPr>
        <w:t>5.</w:t>
      </w:r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3</w:t>
      </w:r>
      <w:r w:rsidRPr="00463F3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63F34">
        <w:rPr>
          <w:rFonts w:ascii="Times New Roman" w:eastAsia="Times New Roman" w:hAnsi="Times New Roman" w:cs="Times New Roman"/>
          <w:sz w:val="24"/>
          <w:szCs w:val="24"/>
          <w:lang w:val="en-US"/>
        </w:rPr>
        <w:t>Nurodykite</w:t>
      </w:r>
      <w:proofErr w:type="spellEnd"/>
      <w:r w:rsidRPr="00463F3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aplinkos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veiksnius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kurie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turi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įtakos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šio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tyrimo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rezultatams</w:t>
      </w:r>
      <w:proofErr w:type="spellEnd"/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34FDE" w:rsidRDefault="00434FDE" w:rsidP="000B2D50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5421B3" w:rsidRPr="000B2D50" w:rsidRDefault="00FA2161" w:rsidP="000B2D50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5.</w:t>
      </w:r>
      <w:r w:rsid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4</w:t>
      </w:r>
      <w:r w:rsidRP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="00C5353D" w:rsidRPr="00344C30">
        <w:rPr>
          <w:rFonts w:ascii="Times New Roman" w:eastAsia="Times New Roman" w:hAnsi="Times New Roman" w:cs="Times New Roman"/>
          <w:sz w:val="24"/>
          <w:szCs w:val="24"/>
          <w:lang w:val="en-US"/>
        </w:rPr>
        <w:t>alyginkite</w:t>
      </w:r>
      <w:proofErr w:type="spellEnd"/>
      <w:r w:rsidR="00C5353D" w:rsidRPr="00344C3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C6AC3">
        <w:rPr>
          <w:rFonts w:ascii="Times New Roman" w:eastAsia="Times New Roman" w:hAnsi="Times New Roman" w:cs="Times New Roman"/>
          <w:sz w:val="24"/>
          <w:szCs w:val="24"/>
          <w:lang w:val="en-US"/>
        </w:rPr>
        <w:t>įvairių</w:t>
      </w:r>
      <w:proofErr w:type="spellEnd"/>
      <w:r w:rsidR="00C5353D" w:rsidRPr="00463F34">
        <w:rPr>
          <w:rFonts w:ascii="Times New Roman" w:eastAsia="Times New Roman" w:hAnsi="Times New Roman" w:cs="Times New Roman"/>
          <w:sz w:val="24"/>
          <w:szCs w:val="24"/>
        </w:rPr>
        <w:t xml:space="preserve"> rūšių </w:t>
      </w:r>
      <w:r w:rsidR="00344C30">
        <w:rPr>
          <w:rFonts w:ascii="Times New Roman" w:eastAsia="Times New Roman" w:hAnsi="Times New Roman" w:cs="Times New Roman"/>
          <w:sz w:val="24"/>
          <w:szCs w:val="24"/>
        </w:rPr>
        <w:t xml:space="preserve">(veislių) </w:t>
      </w:r>
      <w:r w:rsidR="00C5353D" w:rsidRPr="00463F34">
        <w:rPr>
          <w:rFonts w:ascii="Times New Roman" w:eastAsia="Times New Roman" w:hAnsi="Times New Roman" w:cs="Times New Roman"/>
          <w:sz w:val="24"/>
          <w:szCs w:val="24"/>
        </w:rPr>
        <w:t>augalų sėklų daigumą</w:t>
      </w:r>
      <w:r w:rsidRPr="00463F3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20F74" w:rsidRPr="00463F34">
        <w:rPr>
          <w:rFonts w:ascii="Times New Roman" w:eastAsia="Times New Roman" w:hAnsi="Times New Roman" w:cs="Times New Roman"/>
          <w:sz w:val="24"/>
          <w:szCs w:val="24"/>
        </w:rPr>
        <w:t>rezultatus paaiškinkite</w:t>
      </w:r>
      <w:r w:rsidR="00C5353D" w:rsidRPr="00463F34">
        <w:rPr>
          <w:rFonts w:ascii="Times New Roman" w:eastAsia="Times New Roman" w:hAnsi="Times New Roman" w:cs="Times New Roman"/>
          <w:sz w:val="24"/>
          <w:szCs w:val="24"/>
        </w:rPr>
        <w:t>.</w:t>
      </w:r>
      <w:r w:rsidR="000B2D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297BD0" w:rsidRDefault="00902515" w:rsidP="00344C30">
      <w:pPr>
        <w:pStyle w:val="prastasis1"/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44C3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 xml:space="preserve">6. </w:t>
      </w:r>
      <w:r w:rsidR="005421B3" w:rsidRPr="00463F34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C87460"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švada </w:t>
      </w:r>
      <w:r w:rsidR="00297BD0">
        <w:rPr>
          <w:rFonts w:ascii="Times New Roman" w:eastAsia="Times New Roman" w:hAnsi="Times New Roman" w:cs="Times New Roman"/>
          <w:sz w:val="24"/>
          <w:szCs w:val="24"/>
        </w:rPr>
        <w:t>(apibendrinanti visų grupių tyrimo rezultatus)</w:t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44C30" w:rsidRPr="00463F34" w:rsidRDefault="00344C30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463F34" w:rsidRDefault="00902515" w:rsidP="00344C30">
      <w:pPr>
        <w:pStyle w:val="prastasis1"/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7. </w:t>
      </w:r>
      <w:r w:rsidR="004D2B38" w:rsidRPr="00463F34">
        <w:rPr>
          <w:rFonts w:ascii="Times New Roman" w:eastAsia="Times New Roman" w:hAnsi="Times New Roman" w:cs="Times New Roman"/>
          <w:b/>
          <w:sz w:val="24"/>
          <w:szCs w:val="24"/>
        </w:rPr>
        <w:t xml:space="preserve">Įsivertinimas </w:t>
      </w:r>
    </w:p>
    <w:p w:rsidR="004A072F" w:rsidRPr="00463F34" w:rsidRDefault="004A072F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A072F" w:rsidRPr="00463F34" w:rsidRDefault="004A072F" w:rsidP="003708A9">
      <w:pPr>
        <w:pStyle w:val="prastasis1"/>
        <w:tabs>
          <w:tab w:val="left" w:leader="underscore" w:pos="9921"/>
        </w:tabs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72D84" w:rsidRPr="00463F34" w:rsidRDefault="00C72D84" w:rsidP="00EC7FC2">
      <w:pPr>
        <w:pStyle w:val="prastasis1"/>
        <w:tabs>
          <w:tab w:val="left" w:leader="underscore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02515" w:rsidRPr="00463F34" w:rsidRDefault="00902515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3F34">
        <w:rPr>
          <w:rFonts w:ascii="Times New Roman" w:eastAsia="Times New Roman" w:hAnsi="Times New Roman" w:cs="Times New Roman"/>
          <w:b/>
          <w:sz w:val="24"/>
          <w:szCs w:val="24"/>
        </w:rPr>
        <w:t>8. Papildomos užduotys</w:t>
      </w:r>
    </w:p>
    <w:p w:rsidR="00EE499F" w:rsidRPr="004A072F" w:rsidRDefault="00EE499F" w:rsidP="004A072F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.1. Paaiškinkite, k</w:t>
      </w:r>
      <w:r w:rsidR="00250B17"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dėl reikia 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ebėti, kad </w:t>
      </w:r>
      <w:r w:rsidR="00250B17"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aiginamos 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ėklos neišdžiūtų.</w:t>
      </w:r>
      <w:r w:rsidR="00250B17"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odėl sausos sėklos nesudygsta?</w:t>
      </w:r>
    </w:p>
    <w:p w:rsidR="00EE499F" w:rsidRPr="004A072F" w:rsidRDefault="00EE499F" w:rsidP="004A072F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8.2. Paaiškinkite, kodėl visos sėklos </w:t>
      </w:r>
      <w:r w:rsidR="00250B17"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šio tyrimo metu 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vo daiginamos esant vienodam apšvietimui ir temperatūrai.</w:t>
      </w:r>
    </w:p>
    <w:p w:rsidR="00430848" w:rsidRPr="004A072F" w:rsidRDefault="00EE499F" w:rsidP="004A072F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.3. Iš kur augantis sėklos daigas gavo reikalingų maisto medžiagų?</w:t>
      </w:r>
    </w:p>
    <w:p w:rsidR="00250B17" w:rsidRPr="004A072F" w:rsidRDefault="00250B17" w:rsidP="004A072F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8.4. </w:t>
      </w:r>
      <w:r w:rsidR="00305B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likdami šį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yrim</w:t>
      </w:r>
      <w:r w:rsidR="00305B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ą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stebėjote, kad sėklų išorinė sandara </w:t>
      </w:r>
      <w:r w:rsidR="00EC6AC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kiriasi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Suraskite informacijos apie </w:t>
      </w:r>
      <w:r w:rsidR="004A072F"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įvairių augalų sėklų 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dinės sandaro</w:t>
      </w:r>
      <w:r w:rsidR="00EC6AC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4A07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kirtumus. </w:t>
      </w:r>
    </w:p>
    <w:p w:rsidR="00430848" w:rsidRPr="004A072F" w:rsidRDefault="00430848" w:rsidP="004A072F">
      <w:pPr>
        <w:pStyle w:val="prastasis1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2F66D4" w:rsidRPr="00463F34" w:rsidRDefault="002F66D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033C22" w:rsidRPr="00463F34" w:rsidRDefault="00033C22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D20F74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EF4F08" w:rsidRPr="00463F34" w:rsidRDefault="00EF4F08" w:rsidP="00F2230C">
      <w:pPr>
        <w:pStyle w:val="prastasis1"/>
        <w:spacing w:after="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D20F74" w:rsidRPr="00463F34" w:rsidRDefault="00355FBC" w:rsidP="006A02EE">
      <w:pPr>
        <w:jc w:val="right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355FBC">
        <w:rPr>
          <w:rStyle w:val="Emfaz"/>
          <w:rFonts w:ascii="Times New Roman" w:hAnsi="Times New Roman" w:cs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:rsidR="00D9057B" w:rsidRPr="00463F34" w:rsidRDefault="00D9057B" w:rsidP="00D30A03">
      <w:pPr>
        <w:rPr>
          <w:rFonts w:ascii="Times New Roman" w:hAnsi="Times New Roman" w:cs="Times New Roman"/>
          <w:b/>
          <w:color w:val="auto"/>
          <w:sz w:val="24"/>
          <w:szCs w:val="24"/>
        </w:rPr>
      </w:pPr>
    </w:p>
    <w:sectPr w:rsidR="00D9057B" w:rsidRPr="00463F34" w:rsidSect="00D601F6">
      <w:headerReference w:type="default" r:id="rId9"/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3C9F" w:rsidRDefault="00F43C9F" w:rsidP="00D601F6">
      <w:pPr>
        <w:spacing w:after="0" w:line="240" w:lineRule="auto"/>
      </w:pPr>
      <w:r>
        <w:separator/>
      </w:r>
    </w:p>
  </w:endnote>
  <w:endnote w:type="continuationSeparator" w:id="0">
    <w:p w:rsidR="00F43C9F" w:rsidRDefault="00F43C9F" w:rsidP="00D60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11253626"/>
      <w:docPartObj>
        <w:docPartGallery w:val="Page Numbers (Bottom of Page)"/>
        <w:docPartUnique/>
      </w:docPartObj>
    </w:sdtPr>
    <w:sdtContent>
      <w:p w:rsidR="00D601F6" w:rsidRDefault="00E63C1B">
        <w:pPr>
          <w:pStyle w:val="Porat"/>
          <w:jc w:val="center"/>
        </w:pPr>
        <w:r>
          <w:fldChar w:fldCharType="begin"/>
        </w:r>
        <w:r w:rsidR="00D601F6">
          <w:instrText>PAGE   \* MERGEFORMAT</w:instrText>
        </w:r>
        <w:r>
          <w:fldChar w:fldCharType="separate"/>
        </w:r>
        <w:r w:rsidR="00630EF5">
          <w:rPr>
            <w:noProof/>
          </w:rPr>
          <w:t>1</w:t>
        </w:r>
        <w:r>
          <w:fldChar w:fldCharType="end"/>
        </w:r>
      </w:p>
    </w:sdtContent>
  </w:sdt>
  <w:p w:rsidR="00D601F6" w:rsidRDefault="00D601F6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3C9F" w:rsidRDefault="00F43C9F" w:rsidP="00D601F6">
      <w:pPr>
        <w:spacing w:after="0" w:line="240" w:lineRule="auto"/>
      </w:pPr>
      <w:r>
        <w:separator/>
      </w:r>
    </w:p>
  </w:footnote>
  <w:footnote w:type="continuationSeparator" w:id="0">
    <w:p w:rsidR="00F43C9F" w:rsidRDefault="00F43C9F" w:rsidP="00D60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01F6" w:rsidRDefault="00D601F6" w:rsidP="00D601F6">
    <w:pPr>
      <w:pStyle w:val="Antrats"/>
      <w:tabs>
        <w:tab w:val="clear" w:pos="4513"/>
        <w:tab w:val="clear" w:pos="9026"/>
        <w:tab w:val="left" w:pos="6095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qwUAxcVC7CwAAAA="/>
  </w:docVars>
  <w:rsids>
    <w:rsidRoot w:val="00CE12C5"/>
    <w:rsid w:val="00006074"/>
    <w:rsid w:val="000111C8"/>
    <w:rsid w:val="00012F21"/>
    <w:rsid w:val="00025C8C"/>
    <w:rsid w:val="00027249"/>
    <w:rsid w:val="00030B69"/>
    <w:rsid w:val="00033C22"/>
    <w:rsid w:val="0003642D"/>
    <w:rsid w:val="00050BE2"/>
    <w:rsid w:val="00051AB1"/>
    <w:rsid w:val="00051B1A"/>
    <w:rsid w:val="00060724"/>
    <w:rsid w:val="00063424"/>
    <w:rsid w:val="0006762D"/>
    <w:rsid w:val="00071A49"/>
    <w:rsid w:val="00073157"/>
    <w:rsid w:val="0007494A"/>
    <w:rsid w:val="00076BC5"/>
    <w:rsid w:val="00092FCA"/>
    <w:rsid w:val="000938D1"/>
    <w:rsid w:val="000956B8"/>
    <w:rsid w:val="000970C0"/>
    <w:rsid w:val="000A4BE1"/>
    <w:rsid w:val="000A66D0"/>
    <w:rsid w:val="000B2D50"/>
    <w:rsid w:val="000B42E8"/>
    <w:rsid w:val="000B43FC"/>
    <w:rsid w:val="000B5283"/>
    <w:rsid w:val="000B6B4C"/>
    <w:rsid w:val="000D7F83"/>
    <w:rsid w:val="0010116C"/>
    <w:rsid w:val="001018F7"/>
    <w:rsid w:val="001038BA"/>
    <w:rsid w:val="00103B81"/>
    <w:rsid w:val="00104A15"/>
    <w:rsid w:val="00104B51"/>
    <w:rsid w:val="001072C0"/>
    <w:rsid w:val="00107C1E"/>
    <w:rsid w:val="00114695"/>
    <w:rsid w:val="00120223"/>
    <w:rsid w:val="00143B56"/>
    <w:rsid w:val="00152317"/>
    <w:rsid w:val="00156D4D"/>
    <w:rsid w:val="001623DE"/>
    <w:rsid w:val="00180568"/>
    <w:rsid w:val="001900A0"/>
    <w:rsid w:val="00193C1C"/>
    <w:rsid w:val="001A7114"/>
    <w:rsid w:val="001B1DBA"/>
    <w:rsid w:val="001C1E58"/>
    <w:rsid w:val="001C3F3B"/>
    <w:rsid w:val="001C786D"/>
    <w:rsid w:val="001D32DC"/>
    <w:rsid w:val="001D72BC"/>
    <w:rsid w:val="001D73F5"/>
    <w:rsid w:val="001E3A3C"/>
    <w:rsid w:val="001F01F9"/>
    <w:rsid w:val="0020044F"/>
    <w:rsid w:val="00213486"/>
    <w:rsid w:val="002215E6"/>
    <w:rsid w:val="002315FE"/>
    <w:rsid w:val="00243689"/>
    <w:rsid w:val="002450D6"/>
    <w:rsid w:val="00246A22"/>
    <w:rsid w:val="00250B17"/>
    <w:rsid w:val="00260211"/>
    <w:rsid w:val="00267B0F"/>
    <w:rsid w:val="00276C3B"/>
    <w:rsid w:val="002876BD"/>
    <w:rsid w:val="00297BD0"/>
    <w:rsid w:val="002B0B8D"/>
    <w:rsid w:val="002D2100"/>
    <w:rsid w:val="002D5B3A"/>
    <w:rsid w:val="002E60BA"/>
    <w:rsid w:val="002F1868"/>
    <w:rsid w:val="002F2361"/>
    <w:rsid w:val="002F2749"/>
    <w:rsid w:val="002F66D4"/>
    <w:rsid w:val="003033D7"/>
    <w:rsid w:val="00305B45"/>
    <w:rsid w:val="00311820"/>
    <w:rsid w:val="00311CF1"/>
    <w:rsid w:val="00322010"/>
    <w:rsid w:val="00324256"/>
    <w:rsid w:val="003242A8"/>
    <w:rsid w:val="00326165"/>
    <w:rsid w:val="003317FD"/>
    <w:rsid w:val="00331FFA"/>
    <w:rsid w:val="00344C30"/>
    <w:rsid w:val="00355FBC"/>
    <w:rsid w:val="003708A9"/>
    <w:rsid w:val="003721E9"/>
    <w:rsid w:val="00372A59"/>
    <w:rsid w:val="0037421C"/>
    <w:rsid w:val="00375643"/>
    <w:rsid w:val="0038058B"/>
    <w:rsid w:val="00397F51"/>
    <w:rsid w:val="003A176E"/>
    <w:rsid w:val="003A1CFD"/>
    <w:rsid w:val="003A37FF"/>
    <w:rsid w:val="003C0DA3"/>
    <w:rsid w:val="003C5F26"/>
    <w:rsid w:val="003D4A23"/>
    <w:rsid w:val="003E3DE2"/>
    <w:rsid w:val="003E72C9"/>
    <w:rsid w:val="003E7949"/>
    <w:rsid w:val="00414BCC"/>
    <w:rsid w:val="0041745C"/>
    <w:rsid w:val="0042339A"/>
    <w:rsid w:val="00430848"/>
    <w:rsid w:val="004319ED"/>
    <w:rsid w:val="00434FDE"/>
    <w:rsid w:val="00455F8D"/>
    <w:rsid w:val="00457479"/>
    <w:rsid w:val="00463F34"/>
    <w:rsid w:val="004647A5"/>
    <w:rsid w:val="00465C11"/>
    <w:rsid w:val="00470E85"/>
    <w:rsid w:val="004738AB"/>
    <w:rsid w:val="00481C26"/>
    <w:rsid w:val="004833BA"/>
    <w:rsid w:val="004932CE"/>
    <w:rsid w:val="00496278"/>
    <w:rsid w:val="004A072F"/>
    <w:rsid w:val="004A274F"/>
    <w:rsid w:val="004A7C34"/>
    <w:rsid w:val="004B084E"/>
    <w:rsid w:val="004B43C9"/>
    <w:rsid w:val="004D0866"/>
    <w:rsid w:val="004D2B38"/>
    <w:rsid w:val="004D3987"/>
    <w:rsid w:val="004D5001"/>
    <w:rsid w:val="004E22E8"/>
    <w:rsid w:val="004F070E"/>
    <w:rsid w:val="004F4245"/>
    <w:rsid w:val="004F7846"/>
    <w:rsid w:val="00500D14"/>
    <w:rsid w:val="00513042"/>
    <w:rsid w:val="00524ECA"/>
    <w:rsid w:val="00525B32"/>
    <w:rsid w:val="00533C7D"/>
    <w:rsid w:val="00533E24"/>
    <w:rsid w:val="00536110"/>
    <w:rsid w:val="00536AF9"/>
    <w:rsid w:val="005421B3"/>
    <w:rsid w:val="005469C4"/>
    <w:rsid w:val="00546CE5"/>
    <w:rsid w:val="0054716E"/>
    <w:rsid w:val="00552EF8"/>
    <w:rsid w:val="00554407"/>
    <w:rsid w:val="00563170"/>
    <w:rsid w:val="005703EB"/>
    <w:rsid w:val="00570FA5"/>
    <w:rsid w:val="00582D78"/>
    <w:rsid w:val="0059160A"/>
    <w:rsid w:val="00595BCB"/>
    <w:rsid w:val="005A4808"/>
    <w:rsid w:val="005A6DCA"/>
    <w:rsid w:val="005B3B50"/>
    <w:rsid w:val="005B653F"/>
    <w:rsid w:val="005C002C"/>
    <w:rsid w:val="005D088B"/>
    <w:rsid w:val="005D20B4"/>
    <w:rsid w:val="005D59EE"/>
    <w:rsid w:val="005D6DC0"/>
    <w:rsid w:val="005E4CA8"/>
    <w:rsid w:val="005E6CF1"/>
    <w:rsid w:val="005F1EC2"/>
    <w:rsid w:val="0060571F"/>
    <w:rsid w:val="00615CBB"/>
    <w:rsid w:val="00616EDF"/>
    <w:rsid w:val="00630EF5"/>
    <w:rsid w:val="00631B3F"/>
    <w:rsid w:val="006426D7"/>
    <w:rsid w:val="00645D68"/>
    <w:rsid w:val="00652AE5"/>
    <w:rsid w:val="00661E67"/>
    <w:rsid w:val="0066669A"/>
    <w:rsid w:val="006668F9"/>
    <w:rsid w:val="00671AA2"/>
    <w:rsid w:val="006825C3"/>
    <w:rsid w:val="006833A9"/>
    <w:rsid w:val="00692810"/>
    <w:rsid w:val="006A02EE"/>
    <w:rsid w:val="006A71DD"/>
    <w:rsid w:val="006B12B9"/>
    <w:rsid w:val="006B16CE"/>
    <w:rsid w:val="006D793A"/>
    <w:rsid w:val="006E56DC"/>
    <w:rsid w:val="006F0719"/>
    <w:rsid w:val="006F3B11"/>
    <w:rsid w:val="00702DB2"/>
    <w:rsid w:val="00703AB6"/>
    <w:rsid w:val="007066C4"/>
    <w:rsid w:val="00707AF7"/>
    <w:rsid w:val="0072683A"/>
    <w:rsid w:val="00727181"/>
    <w:rsid w:val="007310AA"/>
    <w:rsid w:val="0074388D"/>
    <w:rsid w:val="007558FD"/>
    <w:rsid w:val="007672A6"/>
    <w:rsid w:val="00780824"/>
    <w:rsid w:val="0079037F"/>
    <w:rsid w:val="007A100B"/>
    <w:rsid w:val="007B2D24"/>
    <w:rsid w:val="007C5679"/>
    <w:rsid w:val="007E4C8B"/>
    <w:rsid w:val="007E5021"/>
    <w:rsid w:val="007E71A8"/>
    <w:rsid w:val="007F0DD6"/>
    <w:rsid w:val="007F64F4"/>
    <w:rsid w:val="00817A67"/>
    <w:rsid w:val="008201E8"/>
    <w:rsid w:val="00831533"/>
    <w:rsid w:val="008437CC"/>
    <w:rsid w:val="00845FF6"/>
    <w:rsid w:val="00852575"/>
    <w:rsid w:val="00861626"/>
    <w:rsid w:val="00882032"/>
    <w:rsid w:val="008A70CD"/>
    <w:rsid w:val="008A7E2D"/>
    <w:rsid w:val="008B508B"/>
    <w:rsid w:val="008B7622"/>
    <w:rsid w:val="008B7965"/>
    <w:rsid w:val="008C1327"/>
    <w:rsid w:val="008C4D39"/>
    <w:rsid w:val="008D5944"/>
    <w:rsid w:val="008D7E09"/>
    <w:rsid w:val="008E2564"/>
    <w:rsid w:val="008F0445"/>
    <w:rsid w:val="00902515"/>
    <w:rsid w:val="00906FF9"/>
    <w:rsid w:val="00915592"/>
    <w:rsid w:val="009356EE"/>
    <w:rsid w:val="00943830"/>
    <w:rsid w:val="009469C9"/>
    <w:rsid w:val="00956F92"/>
    <w:rsid w:val="009610D3"/>
    <w:rsid w:val="00963D0A"/>
    <w:rsid w:val="009810FE"/>
    <w:rsid w:val="00981DE2"/>
    <w:rsid w:val="00993780"/>
    <w:rsid w:val="00996D23"/>
    <w:rsid w:val="009A10DC"/>
    <w:rsid w:val="009A27F1"/>
    <w:rsid w:val="009B099B"/>
    <w:rsid w:val="009B25BF"/>
    <w:rsid w:val="009D0F31"/>
    <w:rsid w:val="009D667B"/>
    <w:rsid w:val="009E0339"/>
    <w:rsid w:val="009E78FB"/>
    <w:rsid w:val="009F531B"/>
    <w:rsid w:val="009F7816"/>
    <w:rsid w:val="00A009EB"/>
    <w:rsid w:val="00A05BAB"/>
    <w:rsid w:val="00A232A0"/>
    <w:rsid w:val="00A244C9"/>
    <w:rsid w:val="00A2703F"/>
    <w:rsid w:val="00A2780F"/>
    <w:rsid w:val="00A30D56"/>
    <w:rsid w:val="00A32E69"/>
    <w:rsid w:val="00A42B86"/>
    <w:rsid w:val="00A54850"/>
    <w:rsid w:val="00A57C5F"/>
    <w:rsid w:val="00A65B74"/>
    <w:rsid w:val="00A66F4A"/>
    <w:rsid w:val="00A67C79"/>
    <w:rsid w:val="00A869A4"/>
    <w:rsid w:val="00A9452B"/>
    <w:rsid w:val="00AA2C04"/>
    <w:rsid w:val="00AA5864"/>
    <w:rsid w:val="00AA6EE4"/>
    <w:rsid w:val="00AB52F7"/>
    <w:rsid w:val="00AB7E31"/>
    <w:rsid w:val="00AC3BC9"/>
    <w:rsid w:val="00AD309D"/>
    <w:rsid w:val="00AF0F49"/>
    <w:rsid w:val="00AF2466"/>
    <w:rsid w:val="00AF56C1"/>
    <w:rsid w:val="00B0181D"/>
    <w:rsid w:val="00B03EFF"/>
    <w:rsid w:val="00B0551D"/>
    <w:rsid w:val="00B16263"/>
    <w:rsid w:val="00B17F47"/>
    <w:rsid w:val="00B30999"/>
    <w:rsid w:val="00B52641"/>
    <w:rsid w:val="00B5531E"/>
    <w:rsid w:val="00B70F63"/>
    <w:rsid w:val="00B74A88"/>
    <w:rsid w:val="00B8039B"/>
    <w:rsid w:val="00B83EAA"/>
    <w:rsid w:val="00BB2E07"/>
    <w:rsid w:val="00BC3597"/>
    <w:rsid w:val="00BD0FBF"/>
    <w:rsid w:val="00BD4407"/>
    <w:rsid w:val="00BE52FC"/>
    <w:rsid w:val="00BE7377"/>
    <w:rsid w:val="00C1045E"/>
    <w:rsid w:val="00C131D5"/>
    <w:rsid w:val="00C21A82"/>
    <w:rsid w:val="00C31C2D"/>
    <w:rsid w:val="00C32697"/>
    <w:rsid w:val="00C47660"/>
    <w:rsid w:val="00C478DE"/>
    <w:rsid w:val="00C5353D"/>
    <w:rsid w:val="00C613CA"/>
    <w:rsid w:val="00C72B25"/>
    <w:rsid w:val="00C72D84"/>
    <w:rsid w:val="00C75C60"/>
    <w:rsid w:val="00C77BB7"/>
    <w:rsid w:val="00C87460"/>
    <w:rsid w:val="00C957A0"/>
    <w:rsid w:val="00CA43A0"/>
    <w:rsid w:val="00CA60BB"/>
    <w:rsid w:val="00CA7402"/>
    <w:rsid w:val="00CC6AA2"/>
    <w:rsid w:val="00CE12C5"/>
    <w:rsid w:val="00CF30F6"/>
    <w:rsid w:val="00CF5737"/>
    <w:rsid w:val="00D04605"/>
    <w:rsid w:val="00D1040F"/>
    <w:rsid w:val="00D175BE"/>
    <w:rsid w:val="00D20F74"/>
    <w:rsid w:val="00D23E07"/>
    <w:rsid w:val="00D263D4"/>
    <w:rsid w:val="00D30A03"/>
    <w:rsid w:val="00D37CF8"/>
    <w:rsid w:val="00D417D1"/>
    <w:rsid w:val="00D4565F"/>
    <w:rsid w:val="00D45BCE"/>
    <w:rsid w:val="00D55627"/>
    <w:rsid w:val="00D57405"/>
    <w:rsid w:val="00D601F6"/>
    <w:rsid w:val="00D72C94"/>
    <w:rsid w:val="00D9057B"/>
    <w:rsid w:val="00D9286B"/>
    <w:rsid w:val="00D9652B"/>
    <w:rsid w:val="00DA3450"/>
    <w:rsid w:val="00DA7CF9"/>
    <w:rsid w:val="00DB25F6"/>
    <w:rsid w:val="00DC5209"/>
    <w:rsid w:val="00DD2AEF"/>
    <w:rsid w:val="00DD4974"/>
    <w:rsid w:val="00DE7AE9"/>
    <w:rsid w:val="00DE7F70"/>
    <w:rsid w:val="00DF2E59"/>
    <w:rsid w:val="00DF3E96"/>
    <w:rsid w:val="00DF4B3D"/>
    <w:rsid w:val="00E00F45"/>
    <w:rsid w:val="00E46755"/>
    <w:rsid w:val="00E63C1B"/>
    <w:rsid w:val="00E77691"/>
    <w:rsid w:val="00E838E2"/>
    <w:rsid w:val="00E9794A"/>
    <w:rsid w:val="00EA12AD"/>
    <w:rsid w:val="00EA12C2"/>
    <w:rsid w:val="00EA54BF"/>
    <w:rsid w:val="00EB0A19"/>
    <w:rsid w:val="00EB0F0B"/>
    <w:rsid w:val="00EB2C6B"/>
    <w:rsid w:val="00EB47F4"/>
    <w:rsid w:val="00EB7DB3"/>
    <w:rsid w:val="00EC1A7F"/>
    <w:rsid w:val="00EC6AC3"/>
    <w:rsid w:val="00EC7FC2"/>
    <w:rsid w:val="00ED0D9F"/>
    <w:rsid w:val="00EE1D1F"/>
    <w:rsid w:val="00EE26EE"/>
    <w:rsid w:val="00EE499F"/>
    <w:rsid w:val="00EF1CBF"/>
    <w:rsid w:val="00EF4F08"/>
    <w:rsid w:val="00F2230C"/>
    <w:rsid w:val="00F313FD"/>
    <w:rsid w:val="00F3181B"/>
    <w:rsid w:val="00F34738"/>
    <w:rsid w:val="00F365AD"/>
    <w:rsid w:val="00F4107B"/>
    <w:rsid w:val="00F43C9F"/>
    <w:rsid w:val="00F4411B"/>
    <w:rsid w:val="00F62013"/>
    <w:rsid w:val="00F63634"/>
    <w:rsid w:val="00F65935"/>
    <w:rsid w:val="00F677B7"/>
    <w:rsid w:val="00F754A2"/>
    <w:rsid w:val="00F842CB"/>
    <w:rsid w:val="00F94F20"/>
    <w:rsid w:val="00FA2161"/>
    <w:rsid w:val="00FA45FA"/>
    <w:rsid w:val="00FA7ADE"/>
    <w:rsid w:val="00FB2010"/>
    <w:rsid w:val="00FC1ABF"/>
    <w:rsid w:val="00FC6E9B"/>
    <w:rsid w:val="00FD47CE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semiHidden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Emfaz">
    <w:name w:val="Emphasis"/>
    <w:basedOn w:val="Numatytasispastraiposriftas"/>
    <w:uiPriority w:val="20"/>
    <w:qFormat/>
    <w:rsid w:val="00EC1A7F"/>
    <w:rPr>
      <w:i/>
      <w:iCs/>
    </w:rPr>
  </w:style>
  <w:style w:type="character" w:styleId="Grietas">
    <w:name w:val="Strong"/>
    <w:basedOn w:val="Numatytasispastraiposriftas"/>
    <w:uiPriority w:val="22"/>
    <w:qFormat/>
    <w:rsid w:val="00EC1A7F"/>
    <w:rPr>
      <w:b/>
      <w:bCs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A43A0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A43A0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A43A0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A43A0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A43A0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C0DA3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D60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D601F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D60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D601F6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5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8345924-B026-4043-8787-4880A77DE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3661</Words>
  <Characters>2088</Characters>
  <Application>Microsoft Office Word</Application>
  <DocSecurity>0</DocSecurity>
  <Lines>17</Lines>
  <Paragraphs>1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2</cp:revision>
  <cp:lastPrinted>2018-06-18T04:50:00Z</cp:lastPrinted>
  <dcterms:created xsi:type="dcterms:W3CDTF">2018-11-28T08:26:00Z</dcterms:created>
  <dcterms:modified xsi:type="dcterms:W3CDTF">2018-12-27T13:12:00Z</dcterms:modified>
</cp:coreProperties>
</file>